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1CF68155" w:rsidR="00E97955" w:rsidRDefault="00B62496" w:rsidP="00E97955">
      <w:pPr>
        <w:pStyle w:val="Title"/>
        <w:ind w:left="0" w:right="4"/>
        <w:jc w:val="center"/>
      </w:pPr>
      <w:r>
        <w:t>Surmont 2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772AA60C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F77DE9">
        <w:rPr>
          <w:rStyle w:val="IntenseReference"/>
        </w:rPr>
        <w:t>March 2</w:t>
      </w:r>
      <w:r w:rsidR="00115616">
        <w:rPr>
          <w:rStyle w:val="IntenseReference"/>
        </w:rPr>
        <w:t xml:space="preserve">, </w:t>
      </w:r>
      <w:r w:rsidR="00B62496">
        <w:rPr>
          <w:rStyle w:val="IntenseReference"/>
        </w:rPr>
        <w:t>202</w:t>
      </w:r>
      <w:r w:rsidR="00F51491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158B18DF" w14:textId="4726E3C9" w:rsidR="00F77DE9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54244" w:history="1">
            <w:r w:rsidR="00F77DE9" w:rsidRPr="009F7BF8">
              <w:rPr>
                <w:rStyle w:val="Hyperlink"/>
                <w:noProof/>
                <w:lang w:val="en-CA"/>
              </w:rPr>
              <w:t>General Site Information</w:t>
            </w:r>
            <w:r w:rsidR="00F77DE9">
              <w:rPr>
                <w:noProof/>
                <w:webHidden/>
              </w:rPr>
              <w:tab/>
            </w:r>
            <w:r w:rsidR="00F77DE9">
              <w:rPr>
                <w:noProof/>
                <w:webHidden/>
              </w:rPr>
              <w:fldChar w:fldCharType="begin"/>
            </w:r>
            <w:r w:rsidR="00F77DE9">
              <w:rPr>
                <w:noProof/>
                <w:webHidden/>
              </w:rPr>
              <w:instrText xml:space="preserve"> PAGEREF _Toc223354244 \h </w:instrText>
            </w:r>
            <w:r w:rsidR="00F77DE9">
              <w:rPr>
                <w:noProof/>
                <w:webHidden/>
              </w:rPr>
            </w:r>
            <w:r w:rsidR="00F77DE9">
              <w:rPr>
                <w:noProof/>
                <w:webHidden/>
              </w:rPr>
              <w:fldChar w:fldCharType="separate"/>
            </w:r>
            <w:r w:rsidR="00F77DE9">
              <w:rPr>
                <w:noProof/>
                <w:webHidden/>
              </w:rPr>
              <w:t>4</w:t>
            </w:r>
            <w:r w:rsidR="00F77DE9">
              <w:rPr>
                <w:noProof/>
                <w:webHidden/>
              </w:rPr>
              <w:fldChar w:fldCharType="end"/>
            </w:r>
          </w:hyperlink>
        </w:p>
        <w:p w14:paraId="1445F13D" w14:textId="7FEE3145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45" w:history="1">
            <w:r w:rsidRPr="009F7BF8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47CE9" w14:textId="1E5EC618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46" w:history="1">
            <w:r w:rsidRPr="009F7BF8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8E8FD" w14:textId="174B6AE5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47" w:history="1">
            <w:r w:rsidRPr="009F7BF8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EEC6F" w14:textId="21C0F55F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48" w:history="1">
            <w:r w:rsidRPr="009F7BF8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10C7B" w14:textId="345224AB" w:rsidR="00F77DE9" w:rsidRDefault="00F77D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49" w:history="1">
            <w:r w:rsidRPr="009F7BF8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8A053" w14:textId="646A96FD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0" w:history="1">
            <w:r w:rsidRPr="009F7BF8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B8199" w14:textId="5964F8AA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1" w:history="1">
            <w:r w:rsidRPr="009F7BF8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77E36" w14:textId="4EBDA56F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2" w:history="1">
            <w:r w:rsidRPr="009F7BF8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196DD" w14:textId="18F4F0A8" w:rsidR="00F77DE9" w:rsidRDefault="00F77D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3" w:history="1">
            <w:r w:rsidRPr="009F7BF8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56D6E" w14:textId="7F279A6D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4" w:history="1">
            <w:r w:rsidRPr="009F7BF8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415C3" w14:textId="304EB2CC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5" w:history="1">
            <w:r w:rsidRPr="009F7BF8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3BCF9" w14:textId="77574C6E" w:rsidR="00F77DE9" w:rsidRDefault="00F77D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6" w:history="1">
            <w:r w:rsidRPr="009F7BF8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55BD9" w14:textId="3A9D9535" w:rsidR="00F77DE9" w:rsidRDefault="00F77D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7" w:history="1">
            <w:r w:rsidRPr="009F7BF8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160EF" w14:textId="3208BE85" w:rsidR="00F77DE9" w:rsidRDefault="00F77D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4258" w:history="1">
            <w:r w:rsidRPr="009F7BF8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4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11708725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1D7E8C5" w14:textId="3EA832BF" w:rsidR="00F77DE9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354259" w:history="1">
        <w:r w:rsidR="00F77DE9" w:rsidRPr="004835D4">
          <w:rPr>
            <w:rStyle w:val="Hyperlink"/>
            <w:noProof/>
          </w:rPr>
          <w:t>Figure 1 – Area topographic map showing AMS 29</w:t>
        </w:r>
        <w:r w:rsidR="00F77DE9">
          <w:rPr>
            <w:noProof/>
            <w:webHidden/>
          </w:rPr>
          <w:tab/>
        </w:r>
        <w:r w:rsidR="00F77DE9">
          <w:rPr>
            <w:noProof/>
            <w:webHidden/>
          </w:rPr>
          <w:fldChar w:fldCharType="begin"/>
        </w:r>
        <w:r w:rsidR="00F77DE9">
          <w:rPr>
            <w:noProof/>
            <w:webHidden/>
          </w:rPr>
          <w:instrText xml:space="preserve"> PAGEREF _Toc223354259 \h </w:instrText>
        </w:r>
        <w:r w:rsidR="00F77DE9">
          <w:rPr>
            <w:noProof/>
            <w:webHidden/>
          </w:rPr>
        </w:r>
        <w:r w:rsidR="00F77DE9">
          <w:rPr>
            <w:noProof/>
            <w:webHidden/>
          </w:rPr>
          <w:fldChar w:fldCharType="separate"/>
        </w:r>
        <w:r w:rsidR="00F77DE9">
          <w:rPr>
            <w:noProof/>
            <w:webHidden/>
          </w:rPr>
          <w:t>7</w:t>
        </w:r>
        <w:r w:rsidR="00F77DE9">
          <w:rPr>
            <w:noProof/>
            <w:webHidden/>
          </w:rPr>
          <w:fldChar w:fldCharType="end"/>
        </w:r>
      </w:hyperlink>
    </w:p>
    <w:p w14:paraId="0309C801" w14:textId="4C5F45BD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0" w:history="1">
        <w:r w:rsidRPr="004835D4">
          <w:rPr>
            <w:rStyle w:val="Hyperlink"/>
            <w:noProof/>
            <w:lang w:val="en-CA"/>
          </w:rPr>
          <w:t>Figure 2 – Aerial photo showing AMS 2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94A7A59" w14:textId="7E32C81D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1" w:history="1">
        <w:r w:rsidRPr="004835D4">
          <w:rPr>
            <w:rStyle w:val="Hyperlink"/>
            <w:noProof/>
            <w:lang w:val="en-CA"/>
          </w:rPr>
          <w:t xml:space="preserve">Figure 3 – </w:t>
        </w:r>
        <w:r w:rsidRPr="004835D4">
          <w:rPr>
            <w:rStyle w:val="Hyperlink"/>
            <w:rFonts w:eastAsia="Times New Roman"/>
            <w:noProof/>
          </w:rPr>
          <w:t>Plan view sketch for AMS 29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94473B7" w14:textId="6D99179B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2" w:history="1">
        <w:r w:rsidRPr="004835D4">
          <w:rPr>
            <w:rStyle w:val="Hyperlink"/>
            <w:noProof/>
            <w:lang w:val="en-CA"/>
          </w:rPr>
          <w:t>Figure 4 – Elevation</w:t>
        </w:r>
        <w:r w:rsidRPr="004835D4">
          <w:rPr>
            <w:rStyle w:val="Hyperlink"/>
            <w:rFonts w:eastAsia="Times New Roman"/>
            <w:noProof/>
          </w:rPr>
          <w:t xml:space="preserve"> view image for AMS 29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17F39F" w14:textId="30388782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3" w:history="1">
        <w:r w:rsidRPr="004835D4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BE9E0D2" w14:textId="3363627A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4" w:history="1">
        <w:r w:rsidRPr="004835D4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662ABC2" w14:textId="4486D79E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5" w:history="1">
        <w:r w:rsidRPr="004835D4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26418A7" w14:textId="57B7C2A9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6" w:history="1">
        <w:r w:rsidRPr="004835D4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5129D13" w14:textId="777C7615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7" w:history="1">
        <w:r w:rsidRPr="004835D4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620DD03" w14:textId="68EC8730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8" w:history="1">
        <w:r w:rsidRPr="004835D4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5CB8047" w14:textId="1FC9B270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69" w:history="1">
        <w:r w:rsidRPr="004835D4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B04E281" w14:textId="06B788E6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70" w:history="1">
        <w:r w:rsidRPr="004835D4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5727057" w14:textId="3289ACA6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71" w:history="1">
        <w:r w:rsidRPr="004835D4">
          <w:rPr>
            <w:rStyle w:val="Hyperlink"/>
            <w:noProof/>
            <w:lang w:val="en-CA"/>
          </w:rPr>
          <w:t>Figure 13 –Photo of the T640 Analyz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24C8EA7" w14:textId="19674842" w:rsidR="00F77DE9" w:rsidRDefault="00F77DE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4272" w:history="1">
        <w:r w:rsidRPr="004835D4">
          <w:rPr>
            <w:rStyle w:val="Hyperlink"/>
            <w:noProof/>
            <w:lang w:val="en-CA"/>
          </w:rPr>
          <w:t>Figure 14 – Windrose (2021 – 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4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CFB7CF9" w14:textId="4E09565D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3354244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7C84D669" w14:textId="12B0BA52" w:rsidR="00115616" w:rsidRPr="00115616" w:rsidRDefault="00115616" w:rsidP="00115616">
      <w:pPr>
        <w:rPr>
          <w:sz w:val="20"/>
          <w:szCs w:val="20"/>
          <w:lang w:val="en-CA"/>
        </w:rPr>
      </w:pPr>
      <w:r w:rsidRPr="00115616">
        <w:rPr>
          <w:sz w:val="20"/>
          <w:szCs w:val="20"/>
          <w:lang w:val="en-CA"/>
        </w:rPr>
        <w:t>Revision Date: March 2, 202</w:t>
      </w:r>
      <w:r w:rsidR="00F77DE9">
        <w:rPr>
          <w:sz w:val="20"/>
          <w:szCs w:val="20"/>
          <w:lang w:val="en-CA"/>
        </w:rPr>
        <w:t>6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3354245"/>
      <w:r>
        <w:rPr>
          <w:lang w:val="en-CA"/>
        </w:rPr>
        <w:t>Station</w:t>
      </w:r>
      <w:bookmarkEnd w:id="2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255479" w:rsidRPr="00075B71" w14:paraId="48F48000" w14:textId="77777777" w:rsidTr="00255479">
        <w:tc>
          <w:tcPr>
            <w:tcW w:w="2604" w:type="dxa"/>
            <w:shd w:val="clear" w:color="auto" w:fill="auto"/>
          </w:tcPr>
          <w:p w14:paraId="3850DD1D" w14:textId="77777777" w:rsidR="00255479" w:rsidRPr="00713E8C" w:rsidRDefault="00255479" w:rsidP="00255479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23" w:type="dxa"/>
          </w:tcPr>
          <w:p w14:paraId="40D5208D" w14:textId="17D00112" w:rsidR="00255479" w:rsidRPr="00713E8C" w:rsidRDefault="00255479" w:rsidP="00255479">
            <w:pPr>
              <w:rPr>
                <w:rFonts w:eastAsia="Times New Roman" w:cs="Arial"/>
              </w:rPr>
            </w:pPr>
            <w:r w:rsidRPr="00E55C1D">
              <w:rPr>
                <w:rFonts w:eastAsia="Times New Roman" w:cs="Arial"/>
              </w:rPr>
              <w:t>AMS 29</w:t>
            </w:r>
          </w:p>
        </w:tc>
      </w:tr>
      <w:tr w:rsidR="00255479" w:rsidRPr="00075B71" w14:paraId="299292E5" w14:textId="77777777" w:rsidTr="00255479">
        <w:tc>
          <w:tcPr>
            <w:tcW w:w="2604" w:type="dxa"/>
            <w:shd w:val="clear" w:color="auto" w:fill="auto"/>
          </w:tcPr>
          <w:p w14:paraId="66DF4B4D" w14:textId="77777777" w:rsidR="00255479" w:rsidRPr="00713E8C" w:rsidRDefault="00255479" w:rsidP="0025547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23" w:type="dxa"/>
          </w:tcPr>
          <w:p w14:paraId="31757120" w14:textId="21C5C005" w:rsidR="00255479" w:rsidRPr="00713E8C" w:rsidRDefault="00255479" w:rsidP="00255479">
            <w:pPr>
              <w:rPr>
                <w:rFonts w:eastAsia="Times New Roman" w:cs="Arial"/>
                <w:highlight w:val="yellow"/>
              </w:rPr>
            </w:pPr>
            <w:r w:rsidRPr="00E55C1D">
              <w:rPr>
                <w:rFonts w:eastAsia="Times New Roman" w:cs="Arial"/>
              </w:rPr>
              <w:t>Surmont 2</w:t>
            </w:r>
          </w:p>
        </w:tc>
      </w:tr>
      <w:tr w:rsidR="00255479" w:rsidRPr="00075B71" w14:paraId="69BF5145" w14:textId="77777777" w:rsidTr="00255479">
        <w:tc>
          <w:tcPr>
            <w:tcW w:w="2604" w:type="dxa"/>
            <w:shd w:val="clear" w:color="auto" w:fill="auto"/>
          </w:tcPr>
          <w:p w14:paraId="771A2D76" w14:textId="77777777" w:rsidR="00255479" w:rsidRPr="00713E8C" w:rsidRDefault="00255479" w:rsidP="0025547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23" w:type="dxa"/>
          </w:tcPr>
          <w:p w14:paraId="115C86BA" w14:textId="3A64474C" w:rsidR="00255479" w:rsidRPr="00713E8C" w:rsidRDefault="00255479" w:rsidP="00255479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19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3354246"/>
      <w:bookmarkEnd w:id="3"/>
      <w:r>
        <w:rPr>
          <w:lang w:val="en-CA"/>
        </w:rPr>
        <w:t>Location</w:t>
      </w:r>
      <w:bookmarkEnd w:id="4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3"/>
        <w:gridCol w:w="6614"/>
      </w:tblGrid>
      <w:tr w:rsidR="00CA6E0C" w:rsidRPr="00075B71" w14:paraId="7D149DAA" w14:textId="77777777" w:rsidTr="00CA6E0C">
        <w:tc>
          <w:tcPr>
            <w:tcW w:w="2613" w:type="dxa"/>
            <w:shd w:val="clear" w:color="auto" w:fill="auto"/>
          </w:tcPr>
          <w:p w14:paraId="1DE143DB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14" w:type="dxa"/>
          </w:tcPr>
          <w:p w14:paraId="67073692" w14:textId="0CA1F6BD" w:rsidR="00CA6E0C" w:rsidRPr="00713E8C" w:rsidRDefault="00CA6E0C" w:rsidP="00CA6E0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CA6E0C" w:rsidRPr="00075B71" w14:paraId="66BAB1BA" w14:textId="77777777" w:rsidTr="00CA6E0C">
        <w:tc>
          <w:tcPr>
            <w:tcW w:w="2613" w:type="dxa"/>
            <w:shd w:val="clear" w:color="auto" w:fill="auto"/>
          </w:tcPr>
          <w:p w14:paraId="1AF172A1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14" w:type="dxa"/>
          </w:tcPr>
          <w:p w14:paraId="13326223" w14:textId="3C83718C" w:rsidR="00CA6E0C" w:rsidRPr="00713E8C" w:rsidRDefault="00CA6E0C" w:rsidP="00CA6E0C">
            <w:pPr>
              <w:rPr>
                <w:rFonts w:eastAsia="Times New Roman" w:cs="Arial"/>
              </w:rPr>
            </w:pPr>
            <w:r w:rsidRPr="00E9612A">
              <w:rPr>
                <w:rFonts w:eastAsia="Times New Roman" w:cs="Arial"/>
              </w:rPr>
              <w:t>10-20-83-6-W4</w:t>
            </w:r>
          </w:p>
        </w:tc>
      </w:tr>
      <w:tr w:rsidR="00CA6E0C" w:rsidRPr="00075B71" w14:paraId="03DEB884" w14:textId="77777777" w:rsidTr="00CA6E0C">
        <w:tc>
          <w:tcPr>
            <w:tcW w:w="2613" w:type="dxa"/>
            <w:shd w:val="clear" w:color="auto" w:fill="auto"/>
          </w:tcPr>
          <w:p w14:paraId="23411818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14" w:type="dxa"/>
          </w:tcPr>
          <w:p w14:paraId="55B0D5B8" w14:textId="19A7ED3D" w:rsidR="00CA6E0C" w:rsidRPr="00713E8C" w:rsidRDefault="00CA6E0C" w:rsidP="00CA6E0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CA6E0C" w:rsidRPr="00075B71" w14:paraId="03E7AE23" w14:textId="77777777" w:rsidTr="00CA6E0C">
        <w:tc>
          <w:tcPr>
            <w:tcW w:w="2613" w:type="dxa"/>
            <w:shd w:val="clear" w:color="auto" w:fill="auto"/>
          </w:tcPr>
          <w:p w14:paraId="12595382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14" w:type="dxa"/>
          </w:tcPr>
          <w:p w14:paraId="3A07C3AB" w14:textId="5A450DC8" w:rsidR="00CA6E0C" w:rsidRPr="00713E8C" w:rsidRDefault="00CA6E0C" w:rsidP="00CA6E0C">
            <w:pPr>
              <w:rPr>
                <w:rFonts w:eastAsia="Times New Roman" w:cs="Arial"/>
                <w:highlight w:val="yellow"/>
              </w:rPr>
            </w:pPr>
            <w:r w:rsidRPr="00E9612A">
              <w:rPr>
                <w:rFonts w:eastAsia="Times New Roman" w:cs="Arial"/>
              </w:rPr>
              <w:t>56.2124224862</w:t>
            </w:r>
          </w:p>
        </w:tc>
      </w:tr>
      <w:tr w:rsidR="00CA6E0C" w:rsidRPr="00075B71" w14:paraId="5E7D3CBF" w14:textId="77777777" w:rsidTr="00CA6E0C">
        <w:tc>
          <w:tcPr>
            <w:tcW w:w="2613" w:type="dxa"/>
            <w:shd w:val="clear" w:color="auto" w:fill="auto"/>
          </w:tcPr>
          <w:p w14:paraId="6A101CF3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14" w:type="dxa"/>
          </w:tcPr>
          <w:p w14:paraId="0502DB36" w14:textId="262E9C95" w:rsidR="00CA6E0C" w:rsidRPr="00713E8C" w:rsidRDefault="00CA6E0C" w:rsidP="00CA6E0C">
            <w:pPr>
              <w:rPr>
                <w:rFonts w:eastAsia="Times New Roman" w:cs="Arial"/>
                <w:highlight w:val="yellow"/>
              </w:rPr>
            </w:pPr>
            <w:r w:rsidRPr="00E9612A">
              <w:rPr>
                <w:rFonts w:eastAsia="Times New Roman" w:cs="Arial"/>
              </w:rPr>
              <w:t>-110.914925019</w:t>
            </w:r>
          </w:p>
        </w:tc>
      </w:tr>
      <w:tr w:rsidR="00CA6E0C" w:rsidRPr="00075B71" w14:paraId="4237F267" w14:textId="77777777" w:rsidTr="00CA6E0C">
        <w:tc>
          <w:tcPr>
            <w:tcW w:w="2613" w:type="dxa"/>
            <w:shd w:val="clear" w:color="auto" w:fill="auto"/>
          </w:tcPr>
          <w:p w14:paraId="05904E25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14" w:type="dxa"/>
          </w:tcPr>
          <w:p w14:paraId="122E02F5" w14:textId="6539BB52" w:rsidR="00CA6E0C" w:rsidRPr="00713E8C" w:rsidRDefault="00CA6E0C" w:rsidP="00CA6E0C">
            <w:pPr>
              <w:rPr>
                <w:rFonts w:eastAsia="Times New Roman" w:cs="Arial"/>
                <w:highlight w:val="yellow"/>
              </w:rPr>
            </w:pPr>
            <w:r w:rsidRPr="00E9612A">
              <w:rPr>
                <w:rFonts w:eastAsia="Times New Roman" w:cs="Arial"/>
              </w:rPr>
              <w:t>5052</w:t>
            </w:r>
            <w:r>
              <w:rPr>
                <w:rFonts w:eastAsia="Times New Roman" w:cs="Arial"/>
              </w:rPr>
              <w:t>85</w:t>
            </w:r>
          </w:p>
        </w:tc>
      </w:tr>
      <w:tr w:rsidR="00CA6E0C" w:rsidRPr="00075B71" w14:paraId="65B7BDB7" w14:textId="77777777" w:rsidTr="00CA6E0C">
        <w:tc>
          <w:tcPr>
            <w:tcW w:w="2613" w:type="dxa"/>
            <w:shd w:val="clear" w:color="auto" w:fill="auto"/>
          </w:tcPr>
          <w:p w14:paraId="775B2DDC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14" w:type="dxa"/>
          </w:tcPr>
          <w:p w14:paraId="47338C74" w14:textId="72D425A8" w:rsidR="00CA6E0C" w:rsidRPr="00713E8C" w:rsidRDefault="00CA6E0C" w:rsidP="00CA6E0C">
            <w:pPr>
              <w:rPr>
                <w:rFonts w:eastAsia="Times New Roman" w:cs="Arial"/>
                <w:highlight w:val="yellow"/>
              </w:rPr>
            </w:pPr>
            <w:r w:rsidRPr="00E9612A">
              <w:rPr>
                <w:rFonts w:eastAsia="Times New Roman" w:cs="Arial"/>
              </w:rPr>
              <w:t>62297</w:t>
            </w:r>
            <w:r>
              <w:rPr>
                <w:rFonts w:eastAsia="Times New Roman" w:cs="Arial"/>
              </w:rPr>
              <w:t>55</w:t>
            </w:r>
          </w:p>
        </w:tc>
      </w:tr>
      <w:tr w:rsidR="00CA6E0C" w:rsidRPr="00075B71" w14:paraId="07671A24" w14:textId="77777777" w:rsidTr="00CA6E0C">
        <w:tc>
          <w:tcPr>
            <w:tcW w:w="2613" w:type="dxa"/>
            <w:shd w:val="clear" w:color="auto" w:fill="auto"/>
          </w:tcPr>
          <w:p w14:paraId="54F5FD1B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14" w:type="dxa"/>
          </w:tcPr>
          <w:p w14:paraId="668B987F" w14:textId="4FB59B50" w:rsidR="00CA6E0C" w:rsidRPr="00713E8C" w:rsidRDefault="00CA6E0C" w:rsidP="00CA6E0C">
            <w:pPr>
              <w:rPr>
                <w:rFonts w:eastAsia="Times New Roman" w:cs="Arial"/>
                <w:highlight w:val="yellow"/>
              </w:rPr>
            </w:pPr>
            <w:r w:rsidRPr="007333C4">
              <w:rPr>
                <w:rFonts w:eastAsia="Times New Roman" w:cs="Arial"/>
              </w:rPr>
              <w:t>Anzac</w:t>
            </w:r>
          </w:p>
        </w:tc>
      </w:tr>
      <w:tr w:rsidR="00CA6E0C" w:rsidRPr="00075B71" w14:paraId="144D3C99" w14:textId="77777777" w:rsidTr="00CA6E0C">
        <w:tc>
          <w:tcPr>
            <w:tcW w:w="2613" w:type="dxa"/>
            <w:shd w:val="clear" w:color="auto" w:fill="auto"/>
          </w:tcPr>
          <w:p w14:paraId="19629D97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14" w:type="dxa"/>
          </w:tcPr>
          <w:p w14:paraId="77BA31FF" w14:textId="3FDCE9AA" w:rsidR="00CA6E0C" w:rsidRPr="00713E8C" w:rsidRDefault="00E02F06" w:rsidP="00CA6E0C">
            <w:pPr>
              <w:rPr>
                <w:rFonts w:eastAsia="Times New Roman" w:cs="Arial"/>
                <w:highlight w:val="yellow"/>
              </w:rPr>
            </w:pPr>
            <w:r w:rsidRPr="00E02F06">
              <w:rPr>
                <w:rFonts w:eastAsia="Times New Roman" w:cs="Arial"/>
              </w:rPr>
              <w:t>659</w:t>
            </w:r>
          </w:p>
        </w:tc>
      </w:tr>
      <w:tr w:rsidR="00CA6E0C" w:rsidRPr="00075B71" w14:paraId="39974EBE" w14:textId="77777777" w:rsidTr="00CA6E0C">
        <w:tc>
          <w:tcPr>
            <w:tcW w:w="2613" w:type="dxa"/>
            <w:shd w:val="clear" w:color="auto" w:fill="auto"/>
          </w:tcPr>
          <w:p w14:paraId="721A73F3" w14:textId="77777777" w:rsidR="00CA6E0C" w:rsidRPr="00713E8C" w:rsidRDefault="00CA6E0C" w:rsidP="00CA6E0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14" w:type="dxa"/>
          </w:tcPr>
          <w:p w14:paraId="5CBD3BC7" w14:textId="01A36EC2" w:rsidR="00CA6E0C" w:rsidRPr="00713E8C" w:rsidRDefault="00CA6E0C" w:rsidP="00CA6E0C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</w:t>
            </w:r>
            <w:r w:rsidR="00E02F06">
              <w:rPr>
                <w:rFonts w:eastAsia="Times New Roman" w:cs="Arial"/>
              </w:rPr>
              <w:t>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3354247"/>
      <w:r>
        <w:rPr>
          <w:lang w:val="en-CA"/>
        </w:rPr>
        <w:t>Owner/Operator/Approval Holder</w:t>
      </w:r>
      <w:bookmarkEnd w:id="5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8E614D" w:rsidRPr="00075B71" w14:paraId="31D7AB9B" w14:textId="77777777" w:rsidTr="008E614D">
        <w:tc>
          <w:tcPr>
            <w:tcW w:w="2579" w:type="dxa"/>
            <w:shd w:val="clear" w:color="auto" w:fill="auto"/>
          </w:tcPr>
          <w:p w14:paraId="39857A8B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74DAFBC4" w14:textId="60CF7F78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8E614D" w:rsidRPr="00075B71" w14:paraId="691EC179" w14:textId="77777777" w:rsidTr="008E614D">
        <w:tc>
          <w:tcPr>
            <w:tcW w:w="2579" w:type="dxa"/>
            <w:shd w:val="clear" w:color="auto" w:fill="auto"/>
          </w:tcPr>
          <w:p w14:paraId="39DF1687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523BBF41" w14:textId="135A18E1" w:rsidR="008E614D" w:rsidRDefault="008E614D" w:rsidP="008E614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, 805 Memorial Drive, Fort McMurray, Alberta T9K 0K4</w:t>
            </w:r>
          </w:p>
        </w:tc>
      </w:tr>
      <w:tr w:rsidR="008E614D" w:rsidRPr="00075B71" w14:paraId="3BCA60ED" w14:textId="77777777" w:rsidTr="008E614D">
        <w:tc>
          <w:tcPr>
            <w:tcW w:w="2579" w:type="dxa"/>
            <w:shd w:val="clear" w:color="auto" w:fill="auto"/>
          </w:tcPr>
          <w:p w14:paraId="5BF13DE2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5CCF7C6" w14:textId="02793401" w:rsidR="008E614D" w:rsidRPr="00340382" w:rsidRDefault="008E614D" w:rsidP="008E614D">
            <w:pPr>
              <w:rPr>
                <w:rFonts w:eastAsia="Times New Roman" w:cs="Arial"/>
                <w:highlight w:val="yellow"/>
              </w:rPr>
            </w:pPr>
            <w:r w:rsidRPr="007333C4">
              <w:rPr>
                <w:rFonts w:eastAsia="Times New Roman" w:cs="Arial"/>
              </w:rPr>
              <w:t>ConocoPhillips Canada Resources Corp.</w:t>
            </w:r>
          </w:p>
        </w:tc>
      </w:tr>
      <w:tr w:rsidR="008E614D" w:rsidRPr="00075B71" w14:paraId="2E29188E" w14:textId="77777777" w:rsidTr="008E614D">
        <w:tc>
          <w:tcPr>
            <w:tcW w:w="2579" w:type="dxa"/>
            <w:shd w:val="clear" w:color="auto" w:fill="auto"/>
          </w:tcPr>
          <w:p w14:paraId="5DF52BF4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50A5DCEC" w14:textId="7ECCA9AE" w:rsidR="008E614D" w:rsidRPr="00713E8C" w:rsidRDefault="008E614D" w:rsidP="008E614D">
            <w:pPr>
              <w:rPr>
                <w:rFonts w:eastAsia="Times New Roman" w:cs="Arial"/>
              </w:rPr>
            </w:pPr>
            <w:r w:rsidRPr="007333C4">
              <w:rPr>
                <w:rFonts w:eastAsia="Times New Roman" w:cs="Arial"/>
              </w:rPr>
              <w:t>48263-01-00</w:t>
            </w:r>
          </w:p>
        </w:tc>
      </w:tr>
      <w:tr w:rsidR="008E614D" w:rsidRPr="00075B71" w14:paraId="1C23D2B9" w14:textId="77777777" w:rsidTr="008E614D">
        <w:tc>
          <w:tcPr>
            <w:tcW w:w="2579" w:type="dxa"/>
            <w:shd w:val="clear" w:color="auto" w:fill="auto"/>
          </w:tcPr>
          <w:p w14:paraId="799FC09F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532B857D" w14:textId="0F49F2C6" w:rsidR="008E614D" w:rsidRPr="00713E8C" w:rsidRDefault="00115616" w:rsidP="008E614D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Heather Pitt</w:t>
            </w:r>
          </w:p>
        </w:tc>
      </w:tr>
      <w:tr w:rsidR="008E614D" w:rsidRPr="00075B71" w14:paraId="37E7553C" w14:textId="77777777" w:rsidTr="008E614D">
        <w:tc>
          <w:tcPr>
            <w:tcW w:w="2579" w:type="dxa"/>
            <w:shd w:val="clear" w:color="auto" w:fill="auto"/>
          </w:tcPr>
          <w:p w14:paraId="2557CF7D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1A50D264" w14:textId="0329281A" w:rsidR="008E614D" w:rsidRPr="00713E8C" w:rsidRDefault="008E614D" w:rsidP="008E614D">
            <w:pPr>
              <w:rPr>
                <w:rFonts w:eastAsia="Times New Roman" w:cs="Arial"/>
                <w:highlight w:val="yellow"/>
              </w:rPr>
            </w:pPr>
            <w:r w:rsidRPr="00F61983">
              <w:rPr>
                <w:rFonts w:eastAsia="Times New Roman" w:cs="Arial"/>
              </w:rPr>
              <w:t>401 9 Ave SW</w:t>
            </w:r>
            <w:r>
              <w:rPr>
                <w:rFonts w:eastAsia="Times New Roman" w:cs="Arial"/>
              </w:rPr>
              <w:t>, Calgary, Alberta, T2P 3C5</w:t>
            </w:r>
          </w:p>
        </w:tc>
      </w:tr>
      <w:tr w:rsidR="008E614D" w:rsidRPr="00075B71" w14:paraId="0955AE21" w14:textId="77777777" w:rsidTr="008E614D">
        <w:tc>
          <w:tcPr>
            <w:tcW w:w="2579" w:type="dxa"/>
            <w:shd w:val="clear" w:color="auto" w:fill="auto"/>
          </w:tcPr>
          <w:p w14:paraId="40BDB65A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231D88AA" w14:textId="5613D960" w:rsidR="008E614D" w:rsidRPr="00713E8C" w:rsidRDefault="008E614D" w:rsidP="008E614D">
            <w:pPr>
              <w:rPr>
                <w:rFonts w:eastAsia="Times New Roman" w:cs="Arial"/>
                <w:highlight w:val="yellow"/>
              </w:rPr>
            </w:pPr>
            <w:r w:rsidRPr="00F61983">
              <w:rPr>
                <w:rFonts w:eastAsia="Times New Roman" w:cs="Arial"/>
              </w:rPr>
              <w:t>780-</w:t>
            </w:r>
            <w:r w:rsidR="00115616">
              <w:rPr>
                <w:rFonts w:eastAsia="Times New Roman" w:cs="Arial"/>
              </w:rPr>
              <w:t>334-7914</w:t>
            </w:r>
          </w:p>
        </w:tc>
      </w:tr>
      <w:tr w:rsidR="008E614D" w:rsidRPr="00075B71" w14:paraId="65830AF1" w14:textId="77777777" w:rsidTr="008E614D">
        <w:tc>
          <w:tcPr>
            <w:tcW w:w="2579" w:type="dxa"/>
            <w:shd w:val="clear" w:color="auto" w:fill="auto"/>
          </w:tcPr>
          <w:p w14:paraId="3705D58C" w14:textId="77777777" w:rsidR="008E614D" w:rsidRPr="00713E8C" w:rsidRDefault="008E614D" w:rsidP="008E614D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37708B78" w14:textId="4045DECB" w:rsidR="008E614D" w:rsidRPr="00713E8C" w:rsidRDefault="00AC18FB" w:rsidP="008E614D">
            <w:pPr>
              <w:rPr>
                <w:rFonts w:eastAsia="Times New Roman" w:cs="Arial"/>
                <w:highlight w:val="yellow"/>
              </w:rPr>
            </w:pPr>
            <w:hyperlink r:id="rId8" w:history="1">
              <w:r w:rsidR="00115616" w:rsidRPr="00015603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heather.d.pitt@conocophillips.com</w:t>
              </w:r>
            </w:hyperlink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3354248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DB48E5" w:rsidRPr="00713E8C" w14:paraId="369D0CC4" w14:textId="77777777" w:rsidTr="00AC18FB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2E2CA571" w14:textId="77777777" w:rsidR="00DB48E5" w:rsidRPr="00713E8C" w:rsidRDefault="00DB48E5" w:rsidP="00DB48E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  <w:shd w:val="clear" w:color="auto" w:fill="auto"/>
          </w:tcPr>
          <w:p w14:paraId="01D3B480" w14:textId="77777777" w:rsidR="00DB48E5" w:rsidRPr="00713E8C" w:rsidRDefault="00DB48E5" w:rsidP="00DB48E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  <w:shd w:val="clear" w:color="auto" w:fill="auto"/>
          </w:tcPr>
          <w:p w14:paraId="31C03AD0" w14:textId="1445C84B" w:rsidR="00DB48E5" w:rsidRPr="00713E8C" w:rsidRDefault="00DB48E5" w:rsidP="00DB48E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DB48E5" w:rsidRPr="00713E8C" w14:paraId="7AAB92A3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41FF8575" w14:textId="77777777" w:rsidR="00DB48E5" w:rsidRPr="00713E8C" w:rsidRDefault="00DB48E5" w:rsidP="00DB48E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2AFB392" w14:textId="77777777" w:rsidR="00DB48E5" w:rsidRPr="00713E8C" w:rsidRDefault="00DB48E5" w:rsidP="00DB48E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  <w:shd w:val="clear" w:color="auto" w:fill="auto"/>
          </w:tcPr>
          <w:p w14:paraId="2988A841" w14:textId="5421B39F" w:rsidR="00DB48E5" w:rsidRPr="00713E8C" w:rsidRDefault="00DB48E5" w:rsidP="00DB48E5">
            <w:pPr>
              <w:rPr>
                <w:rFonts w:eastAsia="Times New Roman" w:cs="Arial"/>
              </w:rPr>
            </w:pPr>
            <w:r w:rsidRPr="00AD56F0">
              <w:rPr>
                <w:rFonts w:eastAsia="Times New Roman" w:cs="Arial"/>
              </w:rPr>
              <w:t>Trees/shed/potable water access point</w:t>
            </w:r>
          </w:p>
        </w:tc>
      </w:tr>
      <w:tr w:rsidR="00DB48E5" w:rsidRPr="00713E8C" w14:paraId="3FBA4E7C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32583EF" w14:textId="77777777" w:rsidR="00DB48E5" w:rsidRPr="00713E8C" w:rsidRDefault="00DB48E5" w:rsidP="00DB48E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1432018" w14:textId="77777777" w:rsidR="00DB48E5" w:rsidRPr="00713E8C" w:rsidRDefault="00DB48E5" w:rsidP="00DB48E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  <w:shd w:val="clear" w:color="auto" w:fill="auto"/>
          </w:tcPr>
          <w:p w14:paraId="3733225E" w14:textId="2BF4B474" w:rsidR="00DB48E5" w:rsidRPr="00713E8C" w:rsidRDefault="00DB48E5" w:rsidP="00DB48E5">
            <w:pPr>
              <w:rPr>
                <w:rFonts w:eastAsia="Times New Roman" w:cs="Arial"/>
              </w:rPr>
            </w:pPr>
            <w:r w:rsidRPr="00AD56F0">
              <w:rPr>
                <w:rFonts w:eastAsia="Times New Roman" w:cs="Arial"/>
              </w:rPr>
              <w:t>Trees</w:t>
            </w:r>
          </w:p>
        </w:tc>
      </w:tr>
      <w:tr w:rsidR="00DB48E5" w:rsidRPr="00713E8C" w14:paraId="1F01FB64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61B8D2" w14:textId="77777777" w:rsidR="00DB48E5" w:rsidRPr="00713E8C" w:rsidRDefault="00DB48E5" w:rsidP="00DB48E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4FC3EF5" w14:textId="77777777" w:rsidR="00DB48E5" w:rsidRPr="00713E8C" w:rsidRDefault="00DB48E5" w:rsidP="00DB48E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  <w:shd w:val="clear" w:color="auto" w:fill="auto"/>
          </w:tcPr>
          <w:p w14:paraId="3C0821B5" w14:textId="65BB89E0" w:rsidR="00DB48E5" w:rsidRPr="00713E8C" w:rsidRDefault="00DB48E5" w:rsidP="00DB48E5">
            <w:pPr>
              <w:rPr>
                <w:rFonts w:eastAsia="Times New Roman" w:cs="Arial"/>
              </w:rPr>
            </w:pPr>
            <w:r w:rsidRPr="00AD56F0">
              <w:rPr>
                <w:rFonts w:eastAsia="Times New Roman" w:cs="Arial"/>
              </w:rPr>
              <w:t>Trees/ laydown yard</w:t>
            </w:r>
          </w:p>
        </w:tc>
      </w:tr>
      <w:tr w:rsidR="00DB48E5" w:rsidRPr="00713E8C" w14:paraId="425BA068" w14:textId="77777777" w:rsidTr="00AC18FB">
        <w:trPr>
          <w:jc w:val="center"/>
        </w:trPr>
        <w:tc>
          <w:tcPr>
            <w:tcW w:w="2333" w:type="dxa"/>
            <w:shd w:val="clear" w:color="auto" w:fill="auto"/>
          </w:tcPr>
          <w:p w14:paraId="2A15EE9E" w14:textId="646D79C4" w:rsidR="00DB48E5" w:rsidRDefault="00DB48E5" w:rsidP="00DB48E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DB48E5" w:rsidRPr="00713E8C" w:rsidRDefault="00DB48E5" w:rsidP="00DB48E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  <w:shd w:val="clear" w:color="auto" w:fill="auto"/>
          </w:tcPr>
          <w:p w14:paraId="2C39D98C" w14:textId="2D881E7A" w:rsidR="00DB48E5" w:rsidRPr="00713E8C" w:rsidRDefault="00DB48E5" w:rsidP="00DB48E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50</w:t>
            </w:r>
          </w:p>
        </w:tc>
      </w:tr>
      <w:tr w:rsidR="00447FDE" w:rsidRPr="00713E8C" w14:paraId="50688D14" w14:textId="77777777" w:rsidTr="00AC18FB">
        <w:trPr>
          <w:jc w:val="center"/>
        </w:trPr>
        <w:tc>
          <w:tcPr>
            <w:tcW w:w="2333" w:type="dxa"/>
            <w:vMerge w:val="restart"/>
            <w:shd w:val="clear" w:color="auto" w:fill="auto"/>
          </w:tcPr>
          <w:p w14:paraId="502599BC" w14:textId="77777777" w:rsidR="00447FDE" w:rsidRPr="00713E8C" w:rsidRDefault="00447FDE" w:rsidP="00447F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  <w:shd w:val="clear" w:color="auto" w:fill="auto"/>
          </w:tcPr>
          <w:p w14:paraId="4D87A6F9" w14:textId="77777777" w:rsidR="00447FDE" w:rsidRPr="00713E8C" w:rsidRDefault="00447FDE" w:rsidP="00447F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  <w:shd w:val="clear" w:color="auto" w:fill="auto"/>
          </w:tcPr>
          <w:p w14:paraId="681D8AF3" w14:textId="581A7F07" w:rsidR="00447FDE" w:rsidRPr="00713E8C" w:rsidRDefault="00447FDE" w:rsidP="00447FD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0</w:t>
            </w:r>
          </w:p>
        </w:tc>
      </w:tr>
      <w:tr w:rsidR="00447FDE" w:rsidRPr="00713E8C" w14:paraId="601B3711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55F91B52" w14:textId="77777777" w:rsidR="00447FDE" w:rsidRPr="00713E8C" w:rsidRDefault="00447FDE" w:rsidP="00447FD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099F793" w14:textId="77777777" w:rsidR="00447FDE" w:rsidRPr="00713E8C" w:rsidRDefault="00447FDE" w:rsidP="00447F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  <w:shd w:val="clear" w:color="auto" w:fill="auto"/>
          </w:tcPr>
          <w:p w14:paraId="3DBB93A0" w14:textId="0B880FAE" w:rsidR="00447FDE" w:rsidRPr="00713E8C" w:rsidRDefault="00447FDE" w:rsidP="00447FDE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447FDE" w:rsidRPr="00713E8C" w14:paraId="34FD142A" w14:textId="77777777" w:rsidTr="00AC18FB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0F1C6E21" w14:textId="77777777" w:rsidR="00447FDE" w:rsidRPr="00713E8C" w:rsidRDefault="00447FDE" w:rsidP="00447F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  <w:shd w:val="clear" w:color="auto" w:fill="auto"/>
          </w:tcPr>
          <w:p w14:paraId="50B9B17E" w14:textId="77777777" w:rsidR="00447FDE" w:rsidRPr="00713E8C" w:rsidRDefault="00447FDE" w:rsidP="00447F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7EDB0FE1" w14:textId="7DCE3B68" w:rsidR="00447FDE" w:rsidRPr="00713E8C" w:rsidRDefault="00447FDE" w:rsidP="00447FD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447FDE" w:rsidRPr="00713E8C" w14:paraId="523DA438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BFB589C" w14:textId="77777777" w:rsidR="00447FDE" w:rsidRPr="00713E8C" w:rsidRDefault="00447FDE" w:rsidP="00447FD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24835235" w14:textId="77777777" w:rsidR="00447FDE" w:rsidRPr="00713E8C" w:rsidRDefault="00447FDE" w:rsidP="00447FD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5CF586B5" w14:textId="6BCA03A2" w:rsidR="00447FDE" w:rsidRPr="00713E8C" w:rsidRDefault="00447FDE" w:rsidP="00447FD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CD54CE" w:rsidRPr="00713E8C" w14:paraId="67D26E2F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1D1E9B6" w14:textId="77777777" w:rsidR="00CD54CE" w:rsidRPr="00713E8C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CFFBE24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4A2E2872" w14:textId="425FA23E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CD54CE" w:rsidRPr="00713E8C" w14:paraId="0FBD061E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ED9F9F0" w14:textId="77777777" w:rsidR="00CD54CE" w:rsidRPr="00713E8C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B561F23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11F56F57" w14:textId="69DFEB1B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CD54CE" w:rsidRPr="00713E8C" w14:paraId="1EB6FEC5" w14:textId="77777777" w:rsidTr="00AC18FB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61A07880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  <w:shd w:val="clear" w:color="auto" w:fill="auto"/>
          </w:tcPr>
          <w:p w14:paraId="643BAAE7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6018490A" w14:textId="4E4B48B1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0 m</w:t>
            </w:r>
          </w:p>
        </w:tc>
      </w:tr>
      <w:tr w:rsidR="00CD54CE" w:rsidRPr="00713E8C" w14:paraId="538D3698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D5881E3" w14:textId="77777777" w:rsidR="00CD54CE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77BD5C0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64C4235B" w14:textId="39309EFE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0 m</w:t>
            </w:r>
          </w:p>
        </w:tc>
      </w:tr>
      <w:tr w:rsidR="00CD54CE" w:rsidRPr="00713E8C" w14:paraId="14DE60A1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B744B92" w14:textId="77777777" w:rsidR="00CD54CE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783FE86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4DC83677" w14:textId="1950574F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0 m</w:t>
            </w:r>
          </w:p>
        </w:tc>
      </w:tr>
      <w:tr w:rsidR="00CD54CE" w:rsidRPr="00713E8C" w14:paraId="380F0BB4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322DBB75" w14:textId="77777777" w:rsidR="00CD54CE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1F7D4F79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255E91E0" w14:textId="3A322DCB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5 m</w:t>
            </w:r>
          </w:p>
        </w:tc>
      </w:tr>
      <w:tr w:rsidR="00CD54CE" w:rsidRPr="00713E8C" w14:paraId="6ED8B5FA" w14:textId="77777777" w:rsidTr="00AC18FB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3440BD40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  <w:shd w:val="clear" w:color="auto" w:fill="auto"/>
          </w:tcPr>
          <w:p w14:paraId="32A91751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1BF05AD1" w14:textId="33DA87A2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CD54CE" w:rsidRPr="00713E8C" w14:paraId="09C2E8AC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ACA1E8D" w14:textId="77777777" w:rsidR="00CD54CE" w:rsidRPr="00713E8C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702BBE7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  <w:shd w:val="clear" w:color="auto" w:fill="auto"/>
          </w:tcPr>
          <w:p w14:paraId="0EEF34A2" w14:textId="3E9A82DF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CD54CE" w:rsidRPr="00713E8C" w14:paraId="6713B632" w14:textId="77777777" w:rsidTr="00AC18FB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1564BC58" w14:textId="551E855F" w:rsidR="00CD54CE" w:rsidRPr="00713E8C" w:rsidRDefault="00115616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CD54CE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  <w:shd w:val="clear" w:color="auto" w:fill="auto"/>
          </w:tcPr>
          <w:p w14:paraId="549A35BD" w14:textId="77777777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3B0C6F39" w14:textId="0FA08B68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CD54CE" w:rsidRPr="00713E8C" w14:paraId="167A373A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7A4189DB" w14:textId="77777777" w:rsidR="00CD54CE" w:rsidRPr="00713E8C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3F5293C4" w14:textId="5C0D9598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DFB8DC2" w14:textId="1D10CB42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CD54CE" w:rsidRPr="00713E8C" w14:paraId="39D96E04" w14:textId="77777777" w:rsidTr="00AC18FB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A56730" w14:textId="77777777" w:rsidR="00CD54CE" w:rsidRPr="00713E8C" w:rsidRDefault="00CD54CE" w:rsidP="00CD54CE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9748258" w14:textId="113A4059" w:rsidR="00CD54CE" w:rsidRPr="00713E8C" w:rsidRDefault="00CD54CE" w:rsidP="00CD54CE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5B91EA4" w14:textId="2852587A" w:rsidR="00CD54CE" w:rsidRPr="00713E8C" w:rsidRDefault="00CD54CE" w:rsidP="00CD54C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3354249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3354250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BF53D9" w:rsidRPr="00713E8C" w14:paraId="1C9A1330" w14:textId="77777777" w:rsidTr="00340382">
        <w:tc>
          <w:tcPr>
            <w:tcW w:w="2144" w:type="dxa"/>
            <w:shd w:val="clear" w:color="auto" w:fill="auto"/>
          </w:tcPr>
          <w:p w14:paraId="72C10450" w14:textId="6E14A6A7" w:rsidR="00BF53D9" w:rsidRPr="00713E8C" w:rsidRDefault="00BF53D9" w:rsidP="00BF53D9">
            <w:pPr>
              <w:jc w:val="center"/>
              <w:rPr>
                <w:rFonts w:eastAsia="Times New Roman" w:cs="Arial"/>
              </w:rPr>
            </w:pPr>
            <w:r w:rsidRPr="00862BDC">
              <w:rPr>
                <w:rFonts w:eastAsia="Times New Roman" w:cs="Arial"/>
              </w:rPr>
              <w:t>Vehicles</w:t>
            </w:r>
          </w:p>
        </w:tc>
        <w:tc>
          <w:tcPr>
            <w:tcW w:w="1906" w:type="dxa"/>
            <w:shd w:val="clear" w:color="auto" w:fill="auto"/>
          </w:tcPr>
          <w:p w14:paraId="71CF6799" w14:textId="294A5971" w:rsidR="00BF53D9" w:rsidRPr="00713E8C" w:rsidRDefault="00BF53D9" w:rsidP="00BF53D9">
            <w:pPr>
              <w:jc w:val="center"/>
              <w:rPr>
                <w:rFonts w:eastAsia="Times New Roman" w:cs="Arial"/>
              </w:rPr>
            </w:pPr>
            <w:r w:rsidRPr="00862BDC">
              <w:rPr>
                <w:rFonts w:eastAsia="Times New Roman" w:cs="Arial"/>
              </w:rPr>
              <w:t>20 m NW</w:t>
            </w:r>
          </w:p>
        </w:tc>
        <w:tc>
          <w:tcPr>
            <w:tcW w:w="5305" w:type="dxa"/>
            <w:shd w:val="clear" w:color="auto" w:fill="auto"/>
          </w:tcPr>
          <w:p w14:paraId="3CC64035" w14:textId="2F6C05CD" w:rsidR="00BF53D9" w:rsidRPr="00713E8C" w:rsidRDefault="00BF53D9" w:rsidP="00BF53D9">
            <w:pPr>
              <w:jc w:val="center"/>
              <w:rPr>
                <w:rFonts w:eastAsia="Times New Roman" w:cs="Arial"/>
              </w:rPr>
            </w:pPr>
            <w:r w:rsidRPr="00862BDC">
              <w:rPr>
                <w:rFonts w:eastAsia="Times New Roman" w:cs="Arial"/>
              </w:rPr>
              <w:t>Moving vehicles around station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3354251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D75067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AC18FB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AC18FB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AC18FB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AC18FB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D75067" w14:paraId="7CDCDD07" w14:textId="77777777" w:rsidTr="00D75067">
        <w:tc>
          <w:tcPr>
            <w:tcW w:w="1861" w:type="dxa"/>
          </w:tcPr>
          <w:p w14:paraId="77491DDA" w14:textId="45F02692" w:rsidR="00D75067" w:rsidRDefault="00D75067" w:rsidP="00D75067">
            <w:pPr>
              <w:jc w:val="center"/>
              <w:rPr>
                <w:lang w:val="en-CA"/>
              </w:rPr>
            </w:pPr>
            <w:r w:rsidRPr="00862BDC">
              <w:rPr>
                <w:sz w:val="24"/>
                <w:szCs w:val="24"/>
                <w:lang w:val="en-CA"/>
              </w:rPr>
              <w:t>Dirt/gravel road</w:t>
            </w:r>
          </w:p>
        </w:tc>
        <w:tc>
          <w:tcPr>
            <w:tcW w:w="1886" w:type="dxa"/>
          </w:tcPr>
          <w:p w14:paraId="4B0B1D52" w14:textId="2904904C" w:rsidR="00D75067" w:rsidRDefault="00D75067" w:rsidP="00D75067">
            <w:pPr>
              <w:jc w:val="center"/>
              <w:rPr>
                <w:lang w:val="en-CA"/>
              </w:rPr>
            </w:pPr>
            <w:r>
              <w:rPr>
                <w:sz w:val="24"/>
                <w:szCs w:val="24"/>
                <w:lang w:val="en-CA"/>
              </w:rPr>
              <w:t>low</w:t>
            </w:r>
          </w:p>
        </w:tc>
        <w:tc>
          <w:tcPr>
            <w:tcW w:w="1630" w:type="dxa"/>
          </w:tcPr>
          <w:p w14:paraId="0470A6A3" w14:textId="2F20849C" w:rsidR="00D75067" w:rsidRDefault="00D75067" w:rsidP="00D75067">
            <w:pPr>
              <w:jc w:val="center"/>
              <w:rPr>
                <w:lang w:val="en-CA"/>
              </w:rPr>
            </w:pPr>
            <w:r w:rsidRPr="00862BDC">
              <w:rPr>
                <w:sz w:val="24"/>
                <w:szCs w:val="24"/>
                <w:lang w:val="en-CA"/>
              </w:rPr>
              <w:t>20</w:t>
            </w:r>
          </w:p>
        </w:tc>
        <w:tc>
          <w:tcPr>
            <w:tcW w:w="3973" w:type="dxa"/>
          </w:tcPr>
          <w:p w14:paraId="70B57881" w14:textId="0D8C15B7" w:rsidR="00D75067" w:rsidRDefault="00D75067" w:rsidP="00D75067">
            <w:pPr>
              <w:jc w:val="center"/>
              <w:rPr>
                <w:lang w:val="en-CA"/>
              </w:rPr>
            </w:pPr>
            <w:r w:rsidRPr="00862BDC">
              <w:rPr>
                <w:sz w:val="24"/>
                <w:szCs w:val="24"/>
                <w:lang w:val="en-CA"/>
              </w:rPr>
              <w:t>Used by site personnel for accessing various sections around plant.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3354252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115616" w:rsidRPr="00713E8C" w14:paraId="33011A4C" w14:textId="77777777" w:rsidTr="005124B6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115616" w:rsidRPr="00713E8C" w:rsidRDefault="00115616" w:rsidP="00AC18FB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115616" w:rsidRPr="00713E8C" w:rsidRDefault="00115616" w:rsidP="00AC18FB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115616" w:rsidRPr="00713E8C" w:rsidRDefault="00115616" w:rsidP="00AC18FB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115616" w:rsidRPr="00713E8C" w:rsidRDefault="00115616" w:rsidP="00AC18FB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115616" w14:paraId="0A5C9173" w14:textId="77777777" w:rsidTr="005124B6">
        <w:tc>
          <w:tcPr>
            <w:tcW w:w="1851" w:type="dxa"/>
          </w:tcPr>
          <w:p w14:paraId="4C5A91A0" w14:textId="19779E7D" w:rsidR="00115616" w:rsidRDefault="00115616" w:rsidP="005124B6">
            <w:pPr>
              <w:jc w:val="center"/>
              <w:rPr>
                <w:lang w:val="en-CA"/>
              </w:rPr>
            </w:pPr>
            <w:r w:rsidRPr="00862BDC">
              <w:rPr>
                <w:sz w:val="24"/>
                <w:szCs w:val="24"/>
                <w:lang w:val="en-CA"/>
              </w:rPr>
              <w:t>ConocoPhillips</w:t>
            </w:r>
          </w:p>
        </w:tc>
        <w:tc>
          <w:tcPr>
            <w:tcW w:w="1728" w:type="dxa"/>
          </w:tcPr>
          <w:p w14:paraId="499193EC" w14:textId="1D07CEF8" w:rsidR="00115616" w:rsidRDefault="00115616" w:rsidP="005124B6">
            <w:pPr>
              <w:jc w:val="center"/>
              <w:rPr>
                <w:lang w:val="en-CA"/>
              </w:rPr>
            </w:pPr>
            <w:r w:rsidRPr="00862BDC">
              <w:rPr>
                <w:sz w:val="24"/>
                <w:szCs w:val="24"/>
                <w:lang w:val="en-CA"/>
              </w:rPr>
              <w:t>SAGD</w:t>
            </w:r>
          </w:p>
        </w:tc>
        <w:tc>
          <w:tcPr>
            <w:tcW w:w="1872" w:type="dxa"/>
          </w:tcPr>
          <w:p w14:paraId="0C28D026" w14:textId="25C89CBE" w:rsidR="00115616" w:rsidRDefault="00115616" w:rsidP="005124B6">
            <w:pPr>
              <w:jc w:val="center"/>
              <w:rPr>
                <w:lang w:val="en-CA"/>
              </w:rPr>
            </w:pPr>
            <w:r w:rsidRPr="00862BDC">
              <w:rPr>
                <w:sz w:val="24"/>
                <w:szCs w:val="24"/>
                <w:lang w:val="en-CA"/>
              </w:rPr>
              <w:t>0.36 km</w:t>
            </w:r>
          </w:p>
        </w:tc>
        <w:tc>
          <w:tcPr>
            <w:tcW w:w="1876" w:type="dxa"/>
          </w:tcPr>
          <w:p w14:paraId="14C5FBE1" w14:textId="1C31FC05" w:rsidR="00115616" w:rsidRDefault="00115616" w:rsidP="005124B6">
            <w:pPr>
              <w:jc w:val="center"/>
              <w:rPr>
                <w:lang w:val="en-CA"/>
              </w:rPr>
            </w:pPr>
            <w:r w:rsidRPr="00862BDC">
              <w:rPr>
                <w:sz w:val="24"/>
                <w:szCs w:val="24"/>
                <w:lang w:val="en-CA"/>
              </w:rPr>
              <w:t>N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Hlk94869014"/>
      <w:bookmarkStart w:id="12" w:name="_Toc223354253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2"/>
    </w:p>
    <w:p w14:paraId="3DF8FAC2" w14:textId="3BF71315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115616">
        <w:rPr>
          <w:lang w:val="en-CA"/>
        </w:rPr>
        <w:t>ConocoPhillips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3354254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4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2018"/>
        <w:gridCol w:w="1262"/>
        <w:gridCol w:w="1889"/>
        <w:gridCol w:w="2016"/>
        <w:gridCol w:w="1998"/>
      </w:tblGrid>
      <w:tr w:rsidR="00115616" w:rsidRPr="00713E8C" w14:paraId="17AA2C31" w14:textId="45CA3D4A" w:rsidTr="00115616">
        <w:trPr>
          <w:trHeight w:val="385"/>
        </w:trPr>
        <w:tc>
          <w:tcPr>
            <w:tcW w:w="1145" w:type="dxa"/>
            <w:shd w:val="clear" w:color="auto" w:fill="B4C6E7" w:themeFill="accent1" w:themeFillTint="66"/>
            <w:vAlign w:val="center"/>
          </w:tcPr>
          <w:p w14:paraId="2DE93A74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1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41" w:type="dxa"/>
            <w:shd w:val="clear" w:color="auto" w:fill="B4C6E7" w:themeFill="accent1" w:themeFillTint="66"/>
            <w:vAlign w:val="center"/>
          </w:tcPr>
          <w:p w14:paraId="677431E1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77" w:type="dxa"/>
            <w:shd w:val="clear" w:color="auto" w:fill="B4C6E7" w:themeFill="accent1" w:themeFillTint="66"/>
            <w:vAlign w:val="center"/>
          </w:tcPr>
          <w:p w14:paraId="6FAA785A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14" w:type="dxa"/>
            <w:shd w:val="clear" w:color="auto" w:fill="B4C6E7" w:themeFill="accent1" w:themeFillTint="66"/>
            <w:vAlign w:val="center"/>
          </w:tcPr>
          <w:p w14:paraId="79D7F8F2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42" w:type="dxa"/>
            <w:shd w:val="clear" w:color="auto" w:fill="B4C6E7" w:themeFill="accent1" w:themeFillTint="66"/>
            <w:vAlign w:val="center"/>
          </w:tcPr>
          <w:p w14:paraId="70F23A0E" w14:textId="6B75F4D3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2042" w:type="dxa"/>
            <w:shd w:val="clear" w:color="auto" w:fill="B4C6E7" w:themeFill="accent1" w:themeFillTint="66"/>
          </w:tcPr>
          <w:p w14:paraId="7A9E179F" w14:textId="4AFA6FA5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 xml:space="preserve">WBEA Data Start Date </w:t>
            </w:r>
          </w:p>
        </w:tc>
      </w:tr>
      <w:tr w:rsidR="00115616" w:rsidRPr="00C6555B" w14:paraId="4BE6D48A" w14:textId="1DFD2381" w:rsidTr="00115616">
        <w:trPr>
          <w:trHeight w:val="281"/>
        </w:trPr>
        <w:tc>
          <w:tcPr>
            <w:tcW w:w="1145" w:type="dxa"/>
            <w:shd w:val="clear" w:color="auto" w:fill="auto"/>
            <w:vAlign w:val="center"/>
          </w:tcPr>
          <w:p w14:paraId="766E0613" w14:textId="72409386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F6198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75EC0288" w14:textId="6E25F642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77" w:type="dxa"/>
            <w:vAlign w:val="center"/>
          </w:tcPr>
          <w:p w14:paraId="7A2A1084" w14:textId="5FCC0887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3AC8948F" w14:textId="353EA27C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70050150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36509166" w14:textId="3EEC31E2" w:rsidR="00115616" w:rsidRPr="00C6555B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2042" w:type="dxa"/>
            <w:vAlign w:val="center"/>
          </w:tcPr>
          <w:p w14:paraId="1347BF58" w14:textId="79BB7785" w:rsidR="00115616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115616" w:rsidRPr="00C6555B" w14:paraId="21F67EAA" w14:textId="42843E47" w:rsidTr="00115616">
        <w:trPr>
          <w:trHeight w:val="281"/>
        </w:trPr>
        <w:tc>
          <w:tcPr>
            <w:tcW w:w="1145" w:type="dxa"/>
            <w:shd w:val="clear" w:color="auto" w:fill="auto"/>
            <w:vAlign w:val="center"/>
          </w:tcPr>
          <w:p w14:paraId="71748DD8" w14:textId="411561AC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F6198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1F727DE6" w14:textId="738CDEBD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77" w:type="dxa"/>
            <w:vAlign w:val="center"/>
          </w:tcPr>
          <w:p w14:paraId="06549FB9" w14:textId="400ACDFC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QTL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77803466" w14:textId="62E2652E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200326170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6E933F76" w14:textId="7AB78310" w:rsidR="00115616" w:rsidRPr="00C6555B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2042" w:type="dxa"/>
            <w:vAlign w:val="center"/>
          </w:tcPr>
          <w:p w14:paraId="6656032E" w14:textId="0F5CA796" w:rsidR="00115616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115616" w:rsidRPr="00C6555B" w14:paraId="3461C3F3" w14:textId="0CC4F04E" w:rsidTr="00115616">
        <w:trPr>
          <w:trHeight w:val="281"/>
        </w:trPr>
        <w:tc>
          <w:tcPr>
            <w:tcW w:w="1145" w:type="dxa"/>
            <w:shd w:val="clear" w:color="auto" w:fill="auto"/>
            <w:vAlign w:val="center"/>
          </w:tcPr>
          <w:p w14:paraId="08660FB6" w14:textId="6982AB73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115616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F6198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4E756553" w14:textId="321C49C1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77" w:type="dxa"/>
            <w:vAlign w:val="center"/>
          </w:tcPr>
          <w:p w14:paraId="08BD0170" w14:textId="5DC4A3AA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55ECE8D2" w14:textId="2EAA3D67" w:rsidR="00115616" w:rsidRPr="00340382" w:rsidRDefault="00E02F0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E02F06">
              <w:rPr>
                <w:rFonts w:eastAsia="Times New Roman" w:cs="Arial"/>
                <w:sz w:val="20"/>
                <w:szCs w:val="20"/>
              </w:rPr>
              <w:t>1410661329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08F18401" w14:textId="20F6590C" w:rsidR="00115616" w:rsidRPr="00C6555B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2042" w:type="dxa"/>
            <w:vAlign w:val="center"/>
          </w:tcPr>
          <w:p w14:paraId="7A4385B9" w14:textId="34B13A5C" w:rsidR="00115616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115616" w:rsidRPr="00C6555B" w14:paraId="485C1898" w14:textId="0B6DFC8D" w:rsidTr="00115616">
        <w:trPr>
          <w:trHeight w:val="281"/>
        </w:trPr>
        <w:tc>
          <w:tcPr>
            <w:tcW w:w="1145" w:type="dxa"/>
            <w:shd w:val="clear" w:color="auto" w:fill="auto"/>
            <w:vAlign w:val="center"/>
          </w:tcPr>
          <w:p w14:paraId="3937900F" w14:textId="3E468918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C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239E579B" w14:textId="12C48126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77" w:type="dxa"/>
            <w:vAlign w:val="center"/>
          </w:tcPr>
          <w:p w14:paraId="0C93AC14" w14:textId="394AC157" w:rsidR="00115616" w:rsidRPr="00340382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1i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183D3BC8" w14:textId="56934F9B" w:rsidR="00115616" w:rsidRPr="00340382" w:rsidRDefault="00E02F06" w:rsidP="00A31152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E02F06">
              <w:rPr>
                <w:rFonts w:eastAsia="Times New Roman" w:cs="Arial"/>
                <w:sz w:val="20"/>
                <w:szCs w:val="20"/>
              </w:rPr>
              <w:t>1180540021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12FE7F08" w14:textId="3CD583A4" w:rsidR="00115616" w:rsidRPr="00C6555B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2042" w:type="dxa"/>
            <w:vAlign w:val="center"/>
          </w:tcPr>
          <w:p w14:paraId="157E67E5" w14:textId="5035822A" w:rsidR="00115616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115616" w:rsidRPr="00C6555B" w14:paraId="1BBA8DFF" w14:textId="2D647849" w:rsidTr="00115616">
        <w:trPr>
          <w:trHeight w:val="281"/>
        </w:trPr>
        <w:tc>
          <w:tcPr>
            <w:tcW w:w="1145" w:type="dxa"/>
            <w:shd w:val="clear" w:color="auto" w:fill="auto"/>
            <w:vAlign w:val="center"/>
          </w:tcPr>
          <w:p w14:paraId="10285A64" w14:textId="6627EF23" w:rsidR="00115616" w:rsidRPr="00C6555B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M </w:t>
            </w:r>
            <w:r w:rsidRPr="00F61983"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77206BD7" w14:textId="250DF346" w:rsidR="00115616" w:rsidRPr="00C6555B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277" w:type="dxa"/>
            <w:vAlign w:val="center"/>
          </w:tcPr>
          <w:p w14:paraId="31D61C2E" w14:textId="233A8AF0" w:rsidR="00115616" w:rsidRPr="00C6555B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7E03DAF6" w14:textId="0576A800" w:rsidR="00115616" w:rsidRDefault="00DA7448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DA7448">
              <w:rPr>
                <w:rFonts w:eastAsia="Times New Roman" w:cs="Arial"/>
                <w:sz w:val="20"/>
                <w:szCs w:val="20"/>
              </w:rPr>
              <w:t>2236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520EC579" w14:textId="09186AD5" w:rsidR="00115616" w:rsidRPr="00C6555B" w:rsidRDefault="00DA7448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2042" w:type="dxa"/>
            <w:vAlign w:val="center"/>
          </w:tcPr>
          <w:p w14:paraId="026755ED" w14:textId="6E97B9F5" w:rsidR="00115616" w:rsidRDefault="00115616" w:rsidP="00A31152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582183D2" w:rsidR="009478DE" w:rsidRPr="00C829A3" w:rsidRDefault="00CD54CE" w:rsidP="00C829A3">
      <w:pPr>
        <w:pStyle w:val="Heading2"/>
        <w:rPr>
          <w:lang w:val="en-CA"/>
        </w:rPr>
      </w:pPr>
      <w:bookmarkStart w:id="16" w:name="_Toc223354255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125"/>
        <w:gridCol w:w="1107"/>
        <w:gridCol w:w="1468"/>
        <w:gridCol w:w="1445"/>
        <w:gridCol w:w="1628"/>
        <w:gridCol w:w="1579"/>
      </w:tblGrid>
      <w:tr w:rsidR="00115616" w:rsidRPr="00713E8C" w14:paraId="4EEDB93C" w14:textId="2018FE44" w:rsidTr="00115616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8" w:type="dxa"/>
            <w:shd w:val="clear" w:color="auto" w:fill="B4C6E7" w:themeFill="accent1" w:themeFillTint="66"/>
            <w:vAlign w:val="center"/>
          </w:tcPr>
          <w:p w14:paraId="7E871A15" w14:textId="77777777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7E481B06" w14:textId="3C8EE5CE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8" w:type="dxa"/>
            <w:shd w:val="clear" w:color="auto" w:fill="B4C6E7" w:themeFill="accent1" w:themeFillTint="66"/>
            <w:vAlign w:val="center"/>
          </w:tcPr>
          <w:p w14:paraId="200084A7" w14:textId="5925FEF5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579" w:type="dxa"/>
            <w:shd w:val="clear" w:color="auto" w:fill="B4C6E7" w:themeFill="accent1" w:themeFillTint="66"/>
          </w:tcPr>
          <w:p w14:paraId="79DF2B13" w14:textId="59D4451E" w:rsidR="00115616" w:rsidRPr="00713E8C" w:rsidRDefault="00115616" w:rsidP="00AC18FB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115616" w:rsidRPr="00C6555B" w14:paraId="39769DF8" w14:textId="018476D6" w:rsidTr="00115616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4F2274D8" w14:textId="65A71FC1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7E968E5" w14:textId="053C8AB0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0A542C21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8" w:type="dxa"/>
            <w:shd w:val="clear" w:color="auto" w:fill="auto"/>
            <w:vAlign w:val="center"/>
          </w:tcPr>
          <w:p w14:paraId="0D5AD7B0" w14:textId="1BB48B5A" w:rsidR="00115616" w:rsidRPr="00340382" w:rsidRDefault="00A461CD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A461CD">
              <w:rPr>
                <w:rFonts w:eastAsia="Times New Roman" w:cs="Arial"/>
                <w:sz w:val="20"/>
                <w:szCs w:val="20"/>
              </w:rPr>
              <w:t>R2710618</w:t>
            </w:r>
          </w:p>
        </w:tc>
        <w:tc>
          <w:tcPr>
            <w:tcW w:w="1445" w:type="dxa"/>
          </w:tcPr>
          <w:p w14:paraId="089A1E13" w14:textId="00A97412" w:rsidR="00115616" w:rsidRPr="00C6555B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711122F2" w14:textId="7FD68B96" w:rsidR="00115616" w:rsidRPr="00C6555B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  <w:tc>
          <w:tcPr>
            <w:tcW w:w="1579" w:type="dxa"/>
          </w:tcPr>
          <w:p w14:paraId="51CF97D4" w14:textId="59D82EEE" w:rsidR="00115616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115616" w:rsidRPr="00C6555B" w14:paraId="08B39BC7" w14:textId="240080AD" w:rsidTr="00115616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1696F6E8" w14:textId="31EE9955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388AE485" w14:textId="42565FC4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7813EC12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8" w:type="dxa"/>
            <w:shd w:val="clear" w:color="auto" w:fill="auto"/>
            <w:vAlign w:val="center"/>
          </w:tcPr>
          <w:p w14:paraId="5C9418A7" w14:textId="25DF6F99" w:rsidR="00115616" w:rsidRPr="00340382" w:rsidRDefault="00A461CD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A461CD">
              <w:rPr>
                <w:rFonts w:eastAsia="Times New Roman" w:cs="Arial"/>
                <w:sz w:val="20"/>
                <w:szCs w:val="20"/>
              </w:rPr>
              <w:t>B4129</w:t>
            </w:r>
          </w:p>
        </w:tc>
        <w:tc>
          <w:tcPr>
            <w:tcW w:w="1445" w:type="dxa"/>
          </w:tcPr>
          <w:p w14:paraId="2B3A9332" w14:textId="348391B2" w:rsidR="00115616" w:rsidRPr="00C6555B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3882B056" w14:textId="1CD3B15C" w:rsidR="00115616" w:rsidRPr="00C6555B" w:rsidRDefault="00A461CD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579" w:type="dxa"/>
          </w:tcPr>
          <w:p w14:paraId="425537ED" w14:textId="56D09BF8" w:rsidR="00115616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  <w:tr w:rsidR="00115616" w:rsidRPr="00C6555B" w14:paraId="20C83C06" w14:textId="5A4F5916" w:rsidTr="00115616">
        <w:trPr>
          <w:trHeight w:val="288"/>
        </w:trPr>
        <w:tc>
          <w:tcPr>
            <w:tcW w:w="1273" w:type="dxa"/>
            <w:shd w:val="clear" w:color="auto" w:fill="auto"/>
            <w:vAlign w:val="center"/>
          </w:tcPr>
          <w:p w14:paraId="6D6BCE2C" w14:textId="7500174E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5BD1669E" w14:textId="311EC34C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4D6F1019" w:rsidR="00115616" w:rsidRPr="00340382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8" w:type="dxa"/>
            <w:shd w:val="clear" w:color="auto" w:fill="auto"/>
            <w:vAlign w:val="center"/>
          </w:tcPr>
          <w:p w14:paraId="2FAB7959" w14:textId="2D35A2D4" w:rsidR="00115616" w:rsidRPr="00340382" w:rsidRDefault="00A461CD" w:rsidP="00E51EBF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A461CD">
              <w:rPr>
                <w:rFonts w:eastAsia="Times New Roman" w:cs="Arial"/>
                <w:sz w:val="20"/>
                <w:szCs w:val="20"/>
              </w:rPr>
              <w:t>U11347</w:t>
            </w:r>
          </w:p>
        </w:tc>
        <w:tc>
          <w:tcPr>
            <w:tcW w:w="1445" w:type="dxa"/>
          </w:tcPr>
          <w:p w14:paraId="4ED52B46" w14:textId="277EE322" w:rsidR="00115616" w:rsidRPr="00C6555B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605B11D7" w14:textId="2B5CF2DF" w:rsidR="00115616" w:rsidRPr="00C6555B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</w:t>
            </w:r>
            <w:r w:rsidR="00A461CD">
              <w:rPr>
                <w:rFonts w:eastAsia="Times New Roman" w:cs="Arial"/>
                <w:sz w:val="20"/>
                <w:szCs w:val="20"/>
              </w:rPr>
              <w:t>23</w:t>
            </w:r>
          </w:p>
        </w:tc>
        <w:tc>
          <w:tcPr>
            <w:tcW w:w="1579" w:type="dxa"/>
          </w:tcPr>
          <w:p w14:paraId="3119809A" w14:textId="3E069809" w:rsidR="00115616" w:rsidRDefault="00115616" w:rsidP="00E51EB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pril, 2019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223354256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AC18FB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5C6631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675C50A3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006931D9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386A1E1A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140FBB9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2F24D0B8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9037</w:t>
            </w:r>
          </w:p>
        </w:tc>
      </w:tr>
      <w:tr w:rsidR="005C6631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599ABFA7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317A85D7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12C6A19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62F700C2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59A27062" w:rsidR="005C6631" w:rsidRDefault="003A3916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472</w:t>
            </w:r>
          </w:p>
        </w:tc>
      </w:tr>
      <w:tr w:rsidR="005C6631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57E48005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2B2D7741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099BA83C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79C5355B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56E85BF4" w:rsidR="005C6631" w:rsidRPr="00C6555B" w:rsidRDefault="00AC18FB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AC18FB">
              <w:rPr>
                <w:rFonts w:eastAsia="Times New Roman" w:cs="Arial"/>
                <w:sz w:val="20"/>
                <w:szCs w:val="20"/>
              </w:rPr>
              <w:t>135</w:t>
            </w:r>
          </w:p>
        </w:tc>
      </w:tr>
      <w:tr w:rsidR="005C6631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7EB81808" w:rsidR="005C6631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59ACD2C0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55C20A14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55B658A3" w:rsidR="005C6631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13C54812" w:rsidR="005C6631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-17-17154</w:t>
            </w:r>
          </w:p>
        </w:tc>
      </w:tr>
      <w:tr w:rsidR="005C6631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1E582FCC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68731CD9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1A8B642C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2EB5936E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36B6D414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  <w:tr w:rsidR="005C6631" w:rsidRPr="00C6555B" w14:paraId="024C8842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8D69F9C" w14:textId="1EF2C115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ower</w:t>
            </w:r>
          </w:p>
        </w:tc>
        <w:tc>
          <w:tcPr>
            <w:tcW w:w="2298" w:type="dxa"/>
            <w:vAlign w:val="center"/>
          </w:tcPr>
          <w:p w14:paraId="4CB5DE91" w14:textId="61E616D9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m Tower</w:t>
            </w:r>
          </w:p>
        </w:tc>
        <w:tc>
          <w:tcPr>
            <w:tcW w:w="1884" w:type="dxa"/>
            <w:vAlign w:val="center"/>
          </w:tcPr>
          <w:p w14:paraId="782831AC" w14:textId="530762F7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</w:t>
            </w:r>
          </w:p>
        </w:tc>
        <w:tc>
          <w:tcPr>
            <w:tcW w:w="1567" w:type="dxa"/>
            <w:vAlign w:val="center"/>
          </w:tcPr>
          <w:p w14:paraId="39067AE3" w14:textId="5D6C794B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1742" w:type="dxa"/>
            <w:vAlign w:val="center"/>
          </w:tcPr>
          <w:p w14:paraId="48A5236A" w14:textId="25760ABD" w:rsidR="005C6631" w:rsidRPr="00C6555B" w:rsidRDefault="005C6631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21403Z32</w:t>
            </w:r>
          </w:p>
        </w:tc>
      </w:tr>
      <w:tr w:rsidR="003A3916" w:rsidRPr="00C6555B" w14:paraId="478B6234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686B2EF6" w14:textId="28EEA342" w:rsidR="003A3916" w:rsidRDefault="003A3916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2298" w:type="dxa"/>
            <w:vAlign w:val="center"/>
          </w:tcPr>
          <w:p w14:paraId="72F58CC0" w14:textId="712B31A1" w:rsidR="003A3916" w:rsidRDefault="003A3916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1884" w:type="dxa"/>
            <w:vAlign w:val="center"/>
          </w:tcPr>
          <w:p w14:paraId="5125857B" w14:textId="7ACCC732" w:rsidR="003A3916" w:rsidRDefault="003A3916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567" w:type="dxa"/>
            <w:vAlign w:val="center"/>
          </w:tcPr>
          <w:p w14:paraId="277E9088" w14:textId="6B2A7F44" w:rsidR="003A3916" w:rsidRDefault="003A3916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742" w:type="dxa"/>
            <w:vAlign w:val="center"/>
          </w:tcPr>
          <w:p w14:paraId="3D7B8ADF" w14:textId="074B54C3" w:rsidR="003A3916" w:rsidRDefault="003A3916" w:rsidP="005C6631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220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9"/>
          <w:footerReference w:type="default" r:id="rId10"/>
          <w:headerReference w:type="first" r:id="rId11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5B898484" w14:textId="77777777" w:rsidR="00CC4497" w:rsidRDefault="00CC4497" w:rsidP="00CC4497">
      <w:pPr>
        <w:pStyle w:val="Subtitle"/>
      </w:pPr>
    </w:p>
    <w:p w14:paraId="179A3537" w14:textId="36A361D6" w:rsidR="00E97955" w:rsidRDefault="00D82E85" w:rsidP="00CC4497">
      <w:pPr>
        <w:pStyle w:val="Subtitle"/>
        <w:rPr>
          <w:rFonts w:cstheme="minorHAnsi"/>
        </w:rPr>
      </w:pPr>
      <w:bookmarkStart w:id="18" w:name="_Toc223354259"/>
      <w:r>
        <w:rPr>
          <w:noProof/>
        </w:rPr>
        <w:drawing>
          <wp:anchor distT="0" distB="0" distL="114300" distR="114300" simplePos="0" relativeHeight="251645952" behindDoc="0" locked="0" layoutInCell="1" allowOverlap="1" wp14:anchorId="23BCE450" wp14:editId="29FF142F">
            <wp:simplePos x="0" y="0"/>
            <wp:positionH relativeFrom="margin">
              <wp:posOffset>-514350</wp:posOffset>
            </wp:positionH>
            <wp:positionV relativeFrom="paragraph">
              <wp:posOffset>0</wp:posOffset>
            </wp:positionV>
            <wp:extent cx="9339580" cy="5295900"/>
            <wp:effectExtent l="0" t="0" r="0" b="0"/>
            <wp:wrapSquare wrapText="bothSides"/>
            <wp:docPr id="27" name="Picture 2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9580" cy="529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7955" w:rsidRPr="00D6443E">
        <w:t xml:space="preserve">Figure </w:t>
      </w:r>
      <w:r w:rsidR="00115616">
        <w:t>1</w:t>
      </w:r>
      <w:r w:rsidR="00E97955" w:rsidRPr="00D6443E">
        <w:t xml:space="preserve"> – Area </w:t>
      </w:r>
      <w:r w:rsidR="00340382">
        <w:t>t</w:t>
      </w:r>
      <w:r w:rsidR="00E97955" w:rsidRPr="00D6443E">
        <w:t xml:space="preserve">opographic map showing AMS </w:t>
      </w:r>
      <w:r>
        <w:t>29</w:t>
      </w:r>
      <w:bookmarkEnd w:id="18"/>
      <w:r w:rsidR="00E97955">
        <w:rPr>
          <w:rFonts w:cstheme="minorHAnsi"/>
        </w:rPr>
        <w:br w:type="page"/>
      </w:r>
    </w:p>
    <w:p w14:paraId="514B9473" w14:textId="79DAB5BC" w:rsidR="00E97955" w:rsidRDefault="00462BCC" w:rsidP="003140E5">
      <w:pPr>
        <w:pStyle w:val="Subtitle"/>
        <w:rPr>
          <w:rFonts w:cstheme="minorHAnsi"/>
        </w:rPr>
      </w:pPr>
      <w:bookmarkStart w:id="19" w:name="_Toc223354260"/>
      <w:r>
        <w:rPr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66648E6F" wp14:editId="544A8C6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671560" cy="5545455"/>
            <wp:effectExtent l="0" t="0" r="9525" b="0"/>
            <wp:wrapSquare wrapText="bothSides"/>
            <wp:docPr id="14" name="Picture 1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ap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671560" cy="554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7955" w:rsidRPr="00D6443E">
        <w:rPr>
          <w:lang w:val="en-CA"/>
        </w:rPr>
        <w:t xml:space="preserve">Figure </w:t>
      </w:r>
      <w:r w:rsidR="00115616">
        <w:rPr>
          <w:lang w:val="en-CA"/>
        </w:rPr>
        <w:t>2</w:t>
      </w:r>
      <w:r w:rsidR="00E97955" w:rsidRPr="00D6443E">
        <w:rPr>
          <w:lang w:val="en-CA"/>
        </w:rPr>
        <w:t xml:space="preserve"> – Aerial photo showing AMS </w:t>
      </w:r>
      <w:r>
        <w:rPr>
          <w:lang w:val="en-CA"/>
        </w:rPr>
        <w:t>29</w:t>
      </w:r>
      <w:bookmarkEnd w:id="19"/>
      <w:r w:rsidR="00E97955">
        <w:rPr>
          <w:rFonts w:cstheme="minorHAnsi"/>
        </w:rPr>
        <w:br w:type="page"/>
      </w:r>
    </w:p>
    <w:p w14:paraId="0182E96F" w14:textId="5D8BC40C" w:rsidR="00E97955" w:rsidRDefault="00FF35E0" w:rsidP="003140E5">
      <w:pPr>
        <w:pStyle w:val="Subtitle"/>
        <w:rPr>
          <w:lang w:val="en-CA"/>
        </w:rPr>
      </w:pPr>
      <w:bookmarkStart w:id="20" w:name="_Toc223354261"/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1364B243" wp14:editId="417AB75F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535035" cy="5475605"/>
            <wp:effectExtent l="0" t="0" r="0" b="0"/>
            <wp:wrapSquare wrapText="bothSides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 rotWithShape="1">
                    <a:blip r:embed="rId14"/>
                    <a:srcRect l="419" r="1"/>
                    <a:stretch/>
                  </pic:blipFill>
                  <pic:spPr bwMode="auto">
                    <a:xfrm>
                      <a:off x="0" y="0"/>
                      <a:ext cx="8535035" cy="5475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21" w:name="_Hlk126155041"/>
      <w:r w:rsidR="00E97955">
        <w:rPr>
          <w:lang w:val="en-CA"/>
        </w:rPr>
        <w:t xml:space="preserve">Figure </w:t>
      </w:r>
      <w:r w:rsidR="00115616">
        <w:rPr>
          <w:lang w:val="en-CA"/>
        </w:rPr>
        <w:t>3</w:t>
      </w:r>
      <w:r w:rsidR="00E97955">
        <w:rPr>
          <w:lang w:val="en-CA"/>
        </w:rPr>
        <w:t xml:space="preserve"> – </w:t>
      </w:r>
      <w:r w:rsidR="00E97955">
        <w:rPr>
          <w:rFonts w:eastAsia="Times New Roman"/>
        </w:rPr>
        <w:t xml:space="preserve">Plan view sketch for AMS </w:t>
      </w:r>
      <w:r>
        <w:rPr>
          <w:rFonts w:eastAsia="Times New Roman"/>
        </w:rPr>
        <w:t>29</w:t>
      </w:r>
      <w:r w:rsidR="00E97955">
        <w:rPr>
          <w:rFonts w:eastAsia="Times New Roman"/>
        </w:rPr>
        <w:t xml:space="preserve"> site</w:t>
      </w:r>
      <w:bookmarkEnd w:id="21"/>
      <w:bookmarkEnd w:id="20"/>
      <w:r w:rsidR="00E97955">
        <w:rPr>
          <w:lang w:val="en-CA"/>
        </w:rPr>
        <w:br w:type="page"/>
      </w:r>
    </w:p>
    <w:p w14:paraId="7739A4F6" w14:textId="6B933F5A" w:rsidR="008603C3" w:rsidRDefault="00806DE9" w:rsidP="003140E5">
      <w:pPr>
        <w:pStyle w:val="Subtitle"/>
        <w:rPr>
          <w:lang w:val="en-CA"/>
        </w:rPr>
      </w:pPr>
      <w:bookmarkStart w:id="22" w:name="_Toc223354262"/>
      <w:r>
        <w:rPr>
          <w:noProof/>
        </w:rPr>
        <w:lastRenderedPageBreak/>
        <w:drawing>
          <wp:anchor distT="0" distB="0" distL="114300" distR="114300" simplePos="0" relativeHeight="251679744" behindDoc="1" locked="0" layoutInCell="1" allowOverlap="1" wp14:anchorId="5D1DA77E" wp14:editId="1F02783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438515" cy="5415280"/>
            <wp:effectExtent l="0" t="0" r="635" b="0"/>
            <wp:wrapTight wrapText="bothSides">
              <wp:wrapPolygon edited="0">
                <wp:start x="0" y="0"/>
                <wp:lineTo x="0" y="21504"/>
                <wp:lineTo x="21553" y="21504"/>
                <wp:lineTo x="21553" y="0"/>
                <wp:lineTo x="0" y="0"/>
              </wp:wrapPolygon>
            </wp:wrapTight>
            <wp:docPr id="30" name="Picture 30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Diagram, engineering drawing&#10;&#10;Description automatically generated"/>
                    <pic:cNvPicPr/>
                  </pic:nvPicPr>
                  <pic:blipFill rotWithShape="1">
                    <a:blip r:embed="rId15"/>
                    <a:srcRect l="313"/>
                    <a:stretch/>
                  </pic:blipFill>
                  <pic:spPr bwMode="auto">
                    <a:xfrm>
                      <a:off x="0" y="0"/>
                      <a:ext cx="8438515" cy="5415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03C3">
        <w:rPr>
          <w:lang w:val="en-CA"/>
        </w:rPr>
        <w:t xml:space="preserve">Figure </w:t>
      </w:r>
      <w:r w:rsidR="00115616">
        <w:rPr>
          <w:lang w:val="en-CA"/>
        </w:rPr>
        <w:t>4</w:t>
      </w:r>
      <w:r w:rsidR="008603C3">
        <w:rPr>
          <w:lang w:val="en-CA"/>
        </w:rPr>
        <w:t xml:space="preserve"> – Elevation</w:t>
      </w:r>
      <w:r w:rsidR="008603C3">
        <w:rPr>
          <w:rFonts w:eastAsia="Times New Roman"/>
        </w:rPr>
        <w:t xml:space="preserve"> view </w:t>
      </w:r>
      <w:r w:rsidR="003831E9">
        <w:rPr>
          <w:rFonts w:eastAsia="Times New Roman"/>
        </w:rPr>
        <w:t>image</w:t>
      </w:r>
      <w:r w:rsidR="008603C3">
        <w:rPr>
          <w:rFonts w:eastAsia="Times New Roman"/>
        </w:rPr>
        <w:t xml:space="preserve"> for AMS </w:t>
      </w:r>
      <w:r w:rsidR="00FF35E0">
        <w:rPr>
          <w:rFonts w:eastAsia="Times New Roman"/>
        </w:rPr>
        <w:t>29</w:t>
      </w:r>
      <w:r w:rsidR="008603C3">
        <w:rPr>
          <w:rFonts w:eastAsia="Times New Roman"/>
        </w:rPr>
        <w:t xml:space="preserve"> site</w:t>
      </w:r>
      <w:bookmarkEnd w:id="22"/>
      <w:r w:rsidR="008603C3"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3" w:name="_Toc223354257"/>
      <w:r>
        <w:rPr>
          <w:lang w:val="en-CA"/>
        </w:rPr>
        <w:lastRenderedPageBreak/>
        <w:t>Site photos</w:t>
      </w:r>
      <w:bookmarkEnd w:id="23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03885395" w:rsidR="00E97955" w:rsidRDefault="006C2958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FFB2581" wp14:editId="00DA81B3">
            <wp:extent cx="7639050" cy="5092700"/>
            <wp:effectExtent l="0" t="0" r="0" b="0"/>
            <wp:docPr id="13" name="Picture 13" descr="A picture containing tree, outdoor, snow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ree, outdoor, snow,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1299" cy="5094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5AA58" w14:textId="4DC48281" w:rsidR="00E97955" w:rsidRDefault="00E97955" w:rsidP="00E97955">
      <w:pPr>
        <w:pStyle w:val="Subtitle"/>
        <w:rPr>
          <w:lang w:val="en-CA"/>
        </w:rPr>
      </w:pPr>
      <w:bookmarkStart w:id="24" w:name="_Toc223354263"/>
      <w:r>
        <w:rPr>
          <w:lang w:val="en-CA"/>
        </w:rPr>
        <w:t xml:space="preserve">Figure </w:t>
      </w:r>
      <w:r w:rsidR="00115616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4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516B2BB3" w:rsidR="00E97955" w:rsidRDefault="003E5209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7784B0C" wp14:editId="7CE3B6BD">
            <wp:extent cx="8124825" cy="5416550"/>
            <wp:effectExtent l="0" t="0" r="9525" b="0"/>
            <wp:docPr id="15" name="Picture 15" descr="A group of tre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group of tre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332" cy="5418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20A92" w14:textId="67D75145" w:rsidR="00E97955" w:rsidRDefault="00E97955" w:rsidP="00E97955">
      <w:pPr>
        <w:pStyle w:val="Subtitle"/>
        <w:rPr>
          <w:lang w:val="en-CA"/>
        </w:rPr>
      </w:pPr>
      <w:bookmarkStart w:id="25" w:name="_Toc223354264"/>
      <w:r>
        <w:rPr>
          <w:lang w:val="en-CA"/>
        </w:rPr>
        <w:t xml:space="preserve">Figure </w:t>
      </w:r>
      <w:r w:rsidR="00115616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5"/>
    </w:p>
    <w:p w14:paraId="263C47D3" w14:textId="598649B0" w:rsidR="00E97955" w:rsidRDefault="008626B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0FC5BA5C" wp14:editId="34BF10A4">
            <wp:extent cx="8229600" cy="5486400"/>
            <wp:effectExtent l="0" t="0" r="0" b="0"/>
            <wp:docPr id="17" name="Picture 17" descr="A picture containing outdoor, snow, tree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outdoor, snow, tree, na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05B43" w14:textId="299A6FB0" w:rsidR="00E97955" w:rsidRDefault="00E97955" w:rsidP="00E97955">
      <w:pPr>
        <w:pStyle w:val="Subtitle"/>
        <w:rPr>
          <w:lang w:val="en-CA"/>
        </w:rPr>
      </w:pPr>
      <w:bookmarkStart w:id="26" w:name="_Toc223354265"/>
      <w:r>
        <w:rPr>
          <w:lang w:val="en-CA"/>
        </w:rPr>
        <w:t xml:space="preserve">Figure </w:t>
      </w:r>
      <w:r w:rsidR="00115616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6"/>
    </w:p>
    <w:p w14:paraId="3899CB05" w14:textId="2848666D" w:rsidR="00E97955" w:rsidRDefault="0003450C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C8E2994" wp14:editId="74DE05A1">
            <wp:extent cx="8162925" cy="5441325"/>
            <wp:effectExtent l="0" t="0" r="0" b="6985"/>
            <wp:docPr id="16" name="Picture 16" descr="A snowy field with trees in th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nowy field with trees in the backgroun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3015" cy="544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2E6FB" w14:textId="77777777" w:rsidR="00F77DE9" w:rsidRDefault="00E97955" w:rsidP="00E97955">
      <w:pPr>
        <w:pStyle w:val="Subtitle"/>
        <w:rPr>
          <w:lang w:val="en-CA"/>
        </w:rPr>
        <w:sectPr w:rsidR="00F77DE9" w:rsidSect="00340382">
          <w:headerReference w:type="first" r:id="rId20"/>
          <w:footerReference w:type="first" r:id="rId21"/>
          <w:pgSz w:w="15840" w:h="12240" w:orient="landscape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27" w:name="_Toc223354266"/>
      <w:r>
        <w:rPr>
          <w:lang w:val="en-CA"/>
        </w:rPr>
        <w:t xml:space="preserve">Figure </w:t>
      </w:r>
      <w:r w:rsidR="00115616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7"/>
    </w:p>
    <w:p w14:paraId="6121BC98" w14:textId="28F8C2B8" w:rsidR="00E97955" w:rsidRDefault="00E97955" w:rsidP="00E97955">
      <w:pPr>
        <w:pStyle w:val="Subtitle"/>
        <w:rPr>
          <w:lang w:val="en-CA"/>
        </w:rPr>
      </w:pPr>
    </w:p>
    <w:p w14:paraId="664CFEE4" w14:textId="08A4A37B" w:rsidR="00E97955" w:rsidRPr="00DA7448" w:rsidRDefault="00DA7448" w:rsidP="00DA7448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CA" w:eastAsia="en-CA"/>
        </w:rPr>
      </w:pPr>
      <w:r w:rsidRPr="00DA7448">
        <w:rPr>
          <w:rFonts w:ascii="Times New Roman" w:eastAsia="Times New Roman" w:hAnsi="Times New Roman" w:cs="Times New Roman"/>
          <w:noProof/>
          <w:lang w:val="en-CA" w:eastAsia="en-CA"/>
        </w:rPr>
        <w:drawing>
          <wp:inline distT="0" distB="0" distL="0" distR="0" wp14:anchorId="3F8BBE32" wp14:editId="05B9992B">
            <wp:extent cx="7350923" cy="4900615"/>
            <wp:effectExtent l="6032" t="0" r="8573" b="8572"/>
            <wp:docPr id="4" name="Picture 4" descr="A white building in a snowy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white building in a snowy fie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366826" cy="491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47926" w14:textId="77777777" w:rsidR="00F77DE9" w:rsidRDefault="00E97955" w:rsidP="00E97955">
      <w:pPr>
        <w:pStyle w:val="Subtitle"/>
        <w:rPr>
          <w:lang w:val="en-CA"/>
        </w:rPr>
        <w:sectPr w:rsidR="00F77DE9" w:rsidSect="00F77DE9"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28" w:name="_Toc223354267"/>
      <w:r>
        <w:rPr>
          <w:lang w:val="en-CA"/>
        </w:rPr>
        <w:t xml:space="preserve">Figure </w:t>
      </w:r>
      <w:r w:rsidR="00115616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8"/>
    </w:p>
    <w:p w14:paraId="21E632A2" w14:textId="37B105B3" w:rsidR="00E97955" w:rsidRDefault="00E97955" w:rsidP="00E97955">
      <w:pPr>
        <w:pStyle w:val="Subtitle"/>
        <w:rPr>
          <w:lang w:val="en-CA"/>
        </w:rPr>
      </w:pPr>
    </w:p>
    <w:p w14:paraId="4EEEA3A0" w14:textId="2AF31860" w:rsidR="00E97955" w:rsidRDefault="00E97955" w:rsidP="00E97955">
      <w:pPr>
        <w:pStyle w:val="Heading1"/>
        <w:rPr>
          <w:lang w:val="en-CA"/>
        </w:rPr>
      </w:pPr>
      <w:bookmarkStart w:id="29" w:name="_Toc223354258"/>
      <w:r>
        <w:rPr>
          <w:lang w:val="en-CA"/>
        </w:rPr>
        <w:t>Station Photos</w:t>
      </w:r>
      <w:bookmarkEnd w:id="29"/>
    </w:p>
    <w:p w14:paraId="34080379" w14:textId="1756929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6F4273E8" w14:textId="77777777" w:rsidR="00E63BD4" w:rsidRDefault="00E63BD4" w:rsidP="00E97955">
      <w:pPr>
        <w:rPr>
          <w:lang w:val="en-CA"/>
        </w:rPr>
      </w:pPr>
    </w:p>
    <w:p w14:paraId="327A0456" w14:textId="6567F200" w:rsidR="00E97955" w:rsidRDefault="000A7A55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4D5A523D" wp14:editId="2BFF7CFB">
            <wp:extent cx="3121572" cy="4682357"/>
            <wp:effectExtent l="0" t="0" r="3175" b="4445"/>
            <wp:docPr id="11" name="Picture 11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665" cy="4763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63BD4">
        <w:rPr>
          <w:lang w:val="en-CA"/>
        </w:rPr>
        <w:t xml:space="preserve"> </w:t>
      </w:r>
      <w:r w:rsidR="00E63BD4">
        <w:rPr>
          <w:noProof/>
        </w:rPr>
        <w:drawing>
          <wp:inline distT="0" distB="0" distL="0" distR="0" wp14:anchorId="6154C25B" wp14:editId="670CCB07">
            <wp:extent cx="3525919" cy="4676643"/>
            <wp:effectExtent l="0" t="0" r="0" b="0"/>
            <wp:docPr id="23" name="Picture 23" descr="A picture containing outdoor, snow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outdoor, snow, day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73115" cy="473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002C4D32" w:rsidR="00E97955" w:rsidRDefault="00E97955" w:rsidP="00E97955">
      <w:pPr>
        <w:pStyle w:val="Subtitle"/>
        <w:rPr>
          <w:lang w:val="en-CA"/>
        </w:rPr>
      </w:pPr>
      <w:bookmarkStart w:id="30" w:name="_Toc223354268"/>
      <w:r>
        <w:rPr>
          <w:lang w:val="en-CA"/>
        </w:rPr>
        <w:t xml:space="preserve">Figure </w:t>
      </w:r>
      <w:r w:rsidR="00115616">
        <w:rPr>
          <w:lang w:val="en-CA"/>
        </w:rPr>
        <w:t>1</w:t>
      </w:r>
      <w:r>
        <w:rPr>
          <w:lang w:val="en-CA"/>
        </w:rPr>
        <w:t>0 – Photo showing the inlet and sample manifold</w:t>
      </w:r>
      <w:bookmarkEnd w:id="30"/>
    </w:p>
    <w:p w14:paraId="76AC1625" w14:textId="2C2A3F55" w:rsidR="00E97955" w:rsidRDefault="00BC76E6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BCC6F86" wp14:editId="5C8404F2">
            <wp:extent cx="8229600" cy="5485765"/>
            <wp:effectExtent l="0" t="0" r="0" b="635"/>
            <wp:docPr id="18" name="Picture 18" descr="A picture containing outdoor, sky, tree, sn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outdoor, sky, tree, sn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B5D1A" w14:textId="74245512" w:rsidR="00E97955" w:rsidRDefault="00E97955" w:rsidP="00E97955">
      <w:pPr>
        <w:pStyle w:val="Subtitle"/>
        <w:rPr>
          <w:lang w:val="en-CA"/>
        </w:rPr>
      </w:pPr>
      <w:bookmarkStart w:id="31" w:name="_Toc223354269"/>
      <w:r>
        <w:rPr>
          <w:lang w:val="en-CA"/>
        </w:rPr>
        <w:t xml:space="preserve">Figure </w:t>
      </w:r>
      <w:r w:rsidR="00115616">
        <w:rPr>
          <w:lang w:val="en-CA"/>
        </w:rPr>
        <w:t>1</w:t>
      </w:r>
      <w:r>
        <w:rPr>
          <w:lang w:val="en-CA"/>
        </w:rPr>
        <w:t>1 – Curb shot of the monitoring station</w:t>
      </w:r>
      <w:bookmarkEnd w:id="31"/>
    </w:p>
    <w:p w14:paraId="3BBF9ACB" w14:textId="1E182BE7" w:rsidR="00E97955" w:rsidRDefault="00153A0C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25B9C18" wp14:editId="37D8ADD1">
            <wp:extent cx="3601880" cy="5402821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1880" cy="540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0ECD">
        <w:rPr>
          <w:lang w:val="en-CA"/>
        </w:rPr>
        <w:t xml:space="preserve"> </w:t>
      </w:r>
      <w:r w:rsidR="00160ECD">
        <w:rPr>
          <w:noProof/>
        </w:rPr>
        <w:drawing>
          <wp:inline distT="0" distB="0" distL="0" distR="0" wp14:anchorId="7B0C40D9" wp14:editId="4AF9B45D">
            <wp:extent cx="4009867" cy="5406696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7"/>
                    <a:srcRect t="5055" b="5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430" cy="5408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B71E6A" w14:textId="77777777" w:rsidR="00F77DE9" w:rsidRDefault="00E97955" w:rsidP="00E97955">
      <w:pPr>
        <w:pStyle w:val="Subtitle"/>
        <w:rPr>
          <w:lang w:val="en-CA"/>
        </w:rPr>
        <w:sectPr w:rsidR="00F77DE9" w:rsidSect="00F77DE9">
          <w:pgSz w:w="15840" w:h="12240" w:orient="landscape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32" w:name="_Toc223354270"/>
      <w:r>
        <w:rPr>
          <w:lang w:val="en-CA"/>
        </w:rPr>
        <w:t>Figure</w:t>
      </w:r>
      <w:r w:rsidR="00115616">
        <w:rPr>
          <w:lang w:val="en-CA"/>
        </w:rPr>
        <w:t xml:space="preserve"> 1</w:t>
      </w:r>
      <w:r>
        <w:rPr>
          <w:lang w:val="en-CA"/>
        </w:rPr>
        <w:t>2 –Photo of the front and the back of instrument rack</w:t>
      </w:r>
      <w:bookmarkEnd w:id="32"/>
    </w:p>
    <w:p w14:paraId="283B9E30" w14:textId="5353160D" w:rsidR="00E97955" w:rsidRDefault="00E97955" w:rsidP="00E97955">
      <w:pPr>
        <w:pStyle w:val="Subtitle"/>
        <w:rPr>
          <w:lang w:val="en-CA"/>
        </w:rPr>
      </w:pPr>
    </w:p>
    <w:p w14:paraId="3D351D6A" w14:textId="5DBDE08E" w:rsidR="00160ECD" w:rsidRDefault="00863360" w:rsidP="00383338">
      <w:pPr>
        <w:jc w:val="center"/>
        <w:rPr>
          <w:highlight w:val="yellow"/>
          <w:lang w:val="en-CA"/>
        </w:rPr>
      </w:pPr>
      <w:r>
        <w:rPr>
          <w:noProof/>
        </w:rPr>
        <w:drawing>
          <wp:inline distT="0" distB="0" distL="0" distR="0" wp14:anchorId="5C9FED27" wp14:editId="1B50A800">
            <wp:extent cx="5289933" cy="7575550"/>
            <wp:effectExtent l="0" t="0" r="6350" b="6350"/>
            <wp:docPr id="21" name="Picture 21" descr="A picture containing wall, indoor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wall, indoor, devi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1688" cy="7621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1266A" w14:textId="77777777" w:rsidR="00F77DE9" w:rsidRDefault="00160ECD" w:rsidP="00383338">
      <w:pPr>
        <w:pStyle w:val="Subtitle"/>
        <w:rPr>
          <w:lang w:val="en-CA"/>
        </w:rPr>
        <w:sectPr w:rsidR="00F77DE9" w:rsidSect="00F77DE9">
          <w:pgSz w:w="12240" w:h="15840"/>
          <w:pgMar w:top="1440" w:right="1440" w:bottom="1440" w:left="1440" w:header="709" w:footer="635" w:gutter="0"/>
          <w:cols w:space="708"/>
          <w:docGrid w:linePitch="360"/>
        </w:sectPr>
      </w:pPr>
      <w:bookmarkStart w:id="33" w:name="_Toc223354271"/>
      <w:r>
        <w:rPr>
          <w:lang w:val="en-CA"/>
        </w:rPr>
        <w:t xml:space="preserve">Figure </w:t>
      </w:r>
      <w:r w:rsidR="00115616">
        <w:rPr>
          <w:lang w:val="en-CA"/>
        </w:rPr>
        <w:t>1</w:t>
      </w:r>
      <w:r>
        <w:rPr>
          <w:lang w:val="en-CA"/>
        </w:rPr>
        <w:t xml:space="preserve">3 –Photo of the </w:t>
      </w:r>
      <w:r w:rsidR="00BF64AE">
        <w:rPr>
          <w:lang w:val="en-CA"/>
        </w:rPr>
        <w:t>T640</w:t>
      </w:r>
      <w:r>
        <w:rPr>
          <w:lang w:val="en-CA"/>
        </w:rPr>
        <w:t xml:space="preserve"> Analyzer</w:t>
      </w:r>
      <w:bookmarkEnd w:id="33"/>
    </w:p>
    <w:p w14:paraId="48100180" w14:textId="7DC454A0" w:rsidR="003A3916" w:rsidRDefault="003A3916" w:rsidP="003A3916">
      <w:pPr>
        <w:pStyle w:val="NormalWeb"/>
      </w:pPr>
      <w:r>
        <w:rPr>
          <w:noProof/>
        </w:rPr>
        <w:lastRenderedPageBreak/>
        <w:drawing>
          <wp:inline distT="0" distB="0" distL="0" distR="0" wp14:anchorId="51FBE86A" wp14:editId="63A05CD5">
            <wp:extent cx="6585762" cy="5088998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5762" cy="5088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85C4F" w14:textId="6D2C0554" w:rsidR="00383338" w:rsidRDefault="00383338" w:rsidP="00383338">
      <w:pPr>
        <w:jc w:val="center"/>
        <w:rPr>
          <w:lang w:val="en-CA"/>
        </w:rPr>
      </w:pPr>
    </w:p>
    <w:p w14:paraId="2D282AEB" w14:textId="3FEE85D2" w:rsidR="00D979C0" w:rsidRDefault="00D979C0" w:rsidP="00737A4A">
      <w:pPr>
        <w:rPr>
          <w:lang w:val="en-CA"/>
        </w:rPr>
      </w:pPr>
    </w:p>
    <w:p w14:paraId="5B350D86" w14:textId="350782CD" w:rsidR="00E97955" w:rsidRDefault="00E97955" w:rsidP="00402341">
      <w:pPr>
        <w:pStyle w:val="Subtitle"/>
      </w:pPr>
      <w:bookmarkStart w:id="34" w:name="_Toc223354272"/>
      <w:r>
        <w:rPr>
          <w:lang w:val="en-CA"/>
        </w:rPr>
        <w:t xml:space="preserve">Figure </w:t>
      </w:r>
      <w:r w:rsidR="00115616">
        <w:rPr>
          <w:lang w:val="en-CA"/>
        </w:rPr>
        <w:t>14</w:t>
      </w:r>
      <w:r>
        <w:rPr>
          <w:lang w:val="en-CA"/>
        </w:rPr>
        <w:t xml:space="preserve"> – Windrose </w:t>
      </w:r>
      <w:r w:rsidR="00295068">
        <w:rPr>
          <w:lang w:val="en-CA"/>
        </w:rPr>
        <w:t>(20</w:t>
      </w:r>
      <w:r w:rsidR="007E757D">
        <w:rPr>
          <w:lang w:val="en-CA"/>
        </w:rPr>
        <w:t>21</w:t>
      </w:r>
      <w:r w:rsidR="00295068">
        <w:rPr>
          <w:lang w:val="en-CA"/>
        </w:rPr>
        <w:t xml:space="preserve"> – 202</w:t>
      </w:r>
      <w:r w:rsidR="007E757D">
        <w:rPr>
          <w:lang w:val="en-CA"/>
        </w:rPr>
        <w:t>5</w:t>
      </w:r>
      <w:r w:rsidR="00295068">
        <w:rPr>
          <w:lang w:val="en-CA"/>
        </w:rPr>
        <w:t>)</w:t>
      </w:r>
      <w:bookmarkEnd w:id="34"/>
    </w:p>
    <w:sectPr w:rsidR="00E97955" w:rsidSect="00F77DE9">
      <w:pgSz w:w="15840" w:h="12240" w:orient="landscape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5BF9F0" w14:textId="77777777" w:rsidR="00AC18FB" w:rsidRDefault="00AC18FB" w:rsidP="00C71BA2">
      <w:r>
        <w:separator/>
      </w:r>
    </w:p>
  </w:endnote>
  <w:endnote w:type="continuationSeparator" w:id="0">
    <w:p w14:paraId="11BE8D83" w14:textId="77777777" w:rsidR="00AC18FB" w:rsidRDefault="00AC18FB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18219" w14:textId="06C7D262" w:rsidR="00AC18FB" w:rsidRDefault="00AC18FB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AC18FB" w:rsidRDefault="00AC18FB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88F45" w14:textId="77777777" w:rsidR="00AC18FB" w:rsidRPr="00C71BA2" w:rsidRDefault="00AC18FB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6170FF86" w:rsidR="00AC18FB" w:rsidRPr="00C71BA2" w:rsidRDefault="00AC18FB" w:rsidP="00B62496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Surmont 2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E99F22" w14:textId="77777777" w:rsidR="00AC18FB" w:rsidRPr="00C71BA2" w:rsidRDefault="00AC18FB" w:rsidP="00115616">
    <w:pPr>
      <w:pStyle w:val="Footer"/>
      <w:framePr w:wrap="none" w:vAnchor="text" w:hAnchor="page" w:x="13876" w:y="212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8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0FA861F9" w14:textId="77777777" w:rsidR="00AC18FB" w:rsidRDefault="00AC18FB" w:rsidP="00115616">
    <w:pPr>
      <w:pStyle w:val="Footer"/>
      <w:ind w:right="360"/>
      <w:rPr>
        <w:rFonts w:ascii="Calibri" w:hAnsi="Calibri"/>
        <w:sz w:val="18"/>
        <w:szCs w:val="18"/>
      </w:rPr>
    </w:pPr>
  </w:p>
  <w:p w14:paraId="7AA271E2" w14:textId="407CD29B" w:rsidR="00AC18FB" w:rsidRPr="00C71BA2" w:rsidRDefault="00AC18FB" w:rsidP="00115616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Surmont 2 Site Documentation</w:t>
    </w:r>
  </w:p>
  <w:p w14:paraId="50ED2ACB" w14:textId="77777777" w:rsidR="00AC18FB" w:rsidRDefault="00AC1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D22877" w14:textId="77777777" w:rsidR="00AC18FB" w:rsidRDefault="00AC18FB" w:rsidP="00C71BA2">
      <w:r>
        <w:separator/>
      </w:r>
    </w:p>
  </w:footnote>
  <w:footnote w:type="continuationSeparator" w:id="0">
    <w:p w14:paraId="57906C88" w14:textId="77777777" w:rsidR="00AC18FB" w:rsidRDefault="00AC18FB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EF86B" w14:textId="77777777" w:rsidR="00AC18FB" w:rsidRDefault="00AC18FB">
    <w:pPr>
      <w:pStyle w:val="Header"/>
    </w:pPr>
    <w:r w:rsidRPr="00092C9A">
      <w:rPr>
        <w:noProof/>
      </w:rPr>
      <w:drawing>
        <wp:anchor distT="0" distB="0" distL="114300" distR="114300" simplePos="0" relativeHeight="25166745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AC18FB" w:rsidRDefault="00AC18FB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B816C" w14:textId="358F90E1" w:rsidR="00AC18FB" w:rsidRDefault="00AC18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3450C"/>
    <w:rsid w:val="000363C9"/>
    <w:rsid w:val="00047630"/>
    <w:rsid w:val="00092C9A"/>
    <w:rsid w:val="000A7A55"/>
    <w:rsid w:val="000B6394"/>
    <w:rsid w:val="000C4CE8"/>
    <w:rsid w:val="000E3758"/>
    <w:rsid w:val="00115616"/>
    <w:rsid w:val="00133054"/>
    <w:rsid w:val="0014152A"/>
    <w:rsid w:val="00153A0C"/>
    <w:rsid w:val="00160ECD"/>
    <w:rsid w:val="00255479"/>
    <w:rsid w:val="00272699"/>
    <w:rsid w:val="00295068"/>
    <w:rsid w:val="002C4925"/>
    <w:rsid w:val="003140E5"/>
    <w:rsid w:val="00340382"/>
    <w:rsid w:val="00352A2C"/>
    <w:rsid w:val="003831E9"/>
    <w:rsid w:val="00383338"/>
    <w:rsid w:val="003A3916"/>
    <w:rsid w:val="003E35AC"/>
    <w:rsid w:val="003E5209"/>
    <w:rsid w:val="00402341"/>
    <w:rsid w:val="00447FDE"/>
    <w:rsid w:val="004546BE"/>
    <w:rsid w:val="00462BCC"/>
    <w:rsid w:val="00465C14"/>
    <w:rsid w:val="004D6D15"/>
    <w:rsid w:val="005034DE"/>
    <w:rsid w:val="005124B6"/>
    <w:rsid w:val="00525CA6"/>
    <w:rsid w:val="005920C5"/>
    <w:rsid w:val="00596C37"/>
    <w:rsid w:val="005C6631"/>
    <w:rsid w:val="005F17BB"/>
    <w:rsid w:val="00613A2D"/>
    <w:rsid w:val="00617EBC"/>
    <w:rsid w:val="00686748"/>
    <w:rsid w:val="006C2958"/>
    <w:rsid w:val="00737A4A"/>
    <w:rsid w:val="00750B44"/>
    <w:rsid w:val="00793A1B"/>
    <w:rsid w:val="007E757D"/>
    <w:rsid w:val="00806DE9"/>
    <w:rsid w:val="00840283"/>
    <w:rsid w:val="008603C3"/>
    <w:rsid w:val="008626B0"/>
    <w:rsid w:val="00863360"/>
    <w:rsid w:val="008C31A4"/>
    <w:rsid w:val="008C7C57"/>
    <w:rsid w:val="008D42C8"/>
    <w:rsid w:val="008E614D"/>
    <w:rsid w:val="00936C9F"/>
    <w:rsid w:val="009478DE"/>
    <w:rsid w:val="00983365"/>
    <w:rsid w:val="00A31152"/>
    <w:rsid w:val="00A312BA"/>
    <w:rsid w:val="00A44605"/>
    <w:rsid w:val="00A461CD"/>
    <w:rsid w:val="00A84412"/>
    <w:rsid w:val="00AA507C"/>
    <w:rsid w:val="00AC18FB"/>
    <w:rsid w:val="00B62496"/>
    <w:rsid w:val="00BB490A"/>
    <w:rsid w:val="00BC76E6"/>
    <w:rsid w:val="00BF53D9"/>
    <w:rsid w:val="00BF64AE"/>
    <w:rsid w:val="00C255D0"/>
    <w:rsid w:val="00C71BA2"/>
    <w:rsid w:val="00C829A3"/>
    <w:rsid w:val="00C83E11"/>
    <w:rsid w:val="00C851C6"/>
    <w:rsid w:val="00CA6E0C"/>
    <w:rsid w:val="00CC4497"/>
    <w:rsid w:val="00CD54CE"/>
    <w:rsid w:val="00D57A33"/>
    <w:rsid w:val="00D75067"/>
    <w:rsid w:val="00D82E85"/>
    <w:rsid w:val="00D979C0"/>
    <w:rsid w:val="00DA7448"/>
    <w:rsid w:val="00DB48E5"/>
    <w:rsid w:val="00DC454F"/>
    <w:rsid w:val="00E02F06"/>
    <w:rsid w:val="00E51EBF"/>
    <w:rsid w:val="00E63BD4"/>
    <w:rsid w:val="00E97955"/>
    <w:rsid w:val="00EC1B37"/>
    <w:rsid w:val="00EF644D"/>
    <w:rsid w:val="00F51491"/>
    <w:rsid w:val="00F540A9"/>
    <w:rsid w:val="00F77DE9"/>
    <w:rsid w:val="00FF3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A391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115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5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ather.d.pitt@conocophillips.co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4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header" Target="header2.xml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jpeg"/><Relationship Id="rId28" Type="http://schemas.openxmlformats.org/officeDocument/2006/relationships/image" Target="media/image17.png"/><Relationship Id="rId10" Type="http://schemas.openxmlformats.org/officeDocument/2006/relationships/footer" Target="footer2.xml"/><Relationship Id="rId19" Type="http://schemas.openxmlformats.org/officeDocument/2006/relationships/image" Target="media/image10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.dotx</Template>
  <TotalTime>100</TotalTime>
  <Pages>20</Pages>
  <Words>1052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7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Braiden Boutilier</cp:lastModifiedBy>
  <cp:revision>12</cp:revision>
  <dcterms:created xsi:type="dcterms:W3CDTF">2023-03-14T23:13:00Z</dcterms:created>
  <dcterms:modified xsi:type="dcterms:W3CDTF">2026-03-02T21:36:00Z</dcterms:modified>
</cp:coreProperties>
</file>